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AC66D1" w14:textId="374B6419" w:rsidR="00245BE1" w:rsidRPr="00BE5CE8" w:rsidRDefault="008806E6" w:rsidP="00245BE1">
      <w:pPr>
        <w:jc w:val="right"/>
        <w:rPr>
          <w:rFonts w:ascii="Verdana" w:hAnsi="Verdana"/>
          <w:b/>
          <w:sz w:val="32"/>
        </w:rPr>
      </w:pPr>
      <w:r>
        <w:rPr>
          <w:rFonts w:ascii="Verdana" w:hAnsi="Verdana"/>
          <w:b/>
          <w:sz w:val="32"/>
        </w:rPr>
        <w:t>Assignment</w:t>
      </w:r>
      <w:r w:rsidR="00245BE1">
        <w:rPr>
          <w:rFonts w:ascii="Verdana" w:hAnsi="Verdana"/>
          <w:b/>
          <w:sz w:val="32"/>
        </w:rPr>
        <w:t xml:space="preserve"> </w:t>
      </w:r>
      <w:r w:rsidR="00C4494F">
        <w:rPr>
          <w:rFonts w:ascii="Verdana" w:hAnsi="Verdana"/>
          <w:b/>
          <w:sz w:val="32"/>
        </w:rPr>
        <w:t xml:space="preserve">- </w:t>
      </w:r>
      <w:r w:rsidR="00E61E27">
        <w:rPr>
          <w:rFonts w:ascii="Verdana" w:hAnsi="Verdana"/>
          <w:b/>
          <w:sz w:val="32"/>
        </w:rPr>
        <w:t>2</w:t>
      </w:r>
      <w:r w:rsidR="00245BE1">
        <w:rPr>
          <w:rFonts w:ascii="Verdana" w:hAnsi="Verdana"/>
          <w:b/>
          <w:sz w:val="32"/>
        </w:rPr>
        <w:t xml:space="preserve"> </w:t>
      </w:r>
    </w:p>
    <w:p w14:paraId="27F12D54" w14:textId="77777777" w:rsidR="00245BE1" w:rsidRDefault="00245BE1" w:rsidP="00245BE1">
      <w:pPr>
        <w:rPr>
          <w:rFonts w:ascii="Verdana" w:hAnsi="Verdana"/>
          <w:b/>
          <w:sz w:val="32"/>
        </w:rPr>
      </w:pPr>
    </w:p>
    <w:tbl>
      <w:tblPr>
        <w:tblW w:w="5660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3686"/>
        <w:gridCol w:w="6520"/>
      </w:tblGrid>
      <w:tr w:rsidR="00374EC6" w:rsidRPr="001302A4" w14:paraId="7A55471D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6070C6DB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Student Name/ID Number:</w:t>
            </w:r>
          </w:p>
        </w:tc>
        <w:tc>
          <w:tcPr>
            <w:tcW w:w="3194" w:type="pct"/>
            <w:vAlign w:val="center"/>
          </w:tcPr>
          <w:p w14:paraId="6189B0EC" w14:textId="1F4E35B1" w:rsidR="00374EC6" w:rsidRPr="00374EC6" w:rsidRDefault="00374EC6" w:rsidP="00374EC6">
            <w:pPr>
              <w:spacing w:before="60" w:after="60"/>
              <w:rPr>
                <w:rFonts w:ascii="Open Sans" w:hAnsi="Open Sans" w:cs="Open Sans"/>
                <w:noProof/>
                <w:sz w:val="24"/>
                <w:szCs w:val="24"/>
              </w:rPr>
            </w:pPr>
            <w:r>
              <w:rPr>
                <w:rFonts w:ascii="Cambria" w:hAnsi="Cambria" w:cs="Open Sans"/>
                <w:noProof/>
                <w:sz w:val="24"/>
                <w:szCs w:val="24"/>
              </w:rPr>
              <w:t>W.A. Chathushi Dilhari Jayarathna</w:t>
            </w:r>
          </w:p>
        </w:tc>
      </w:tr>
      <w:tr w:rsidR="00374EC6" w:rsidRPr="001302A4" w14:paraId="2F6D9EB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34962DA1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Unit Number and Title:</w:t>
            </w:r>
          </w:p>
        </w:tc>
        <w:tc>
          <w:tcPr>
            <w:tcW w:w="3194" w:type="pct"/>
            <w:vAlign w:val="center"/>
          </w:tcPr>
          <w:p w14:paraId="00614A57" w14:textId="05DBB71F" w:rsidR="00374EC6" w:rsidRPr="000B2F80" w:rsidRDefault="00374EC6" w:rsidP="00374EC6">
            <w:pPr>
              <w:spacing w:before="60" w:after="60"/>
              <w:rPr>
                <w:rFonts w:ascii="Cambria" w:hAnsi="Cambria" w:cs="Open Sans"/>
                <w:noProof/>
                <w:sz w:val="24"/>
                <w:szCs w:val="24"/>
              </w:rPr>
            </w:pPr>
            <w:r w:rsidRPr="000B2F80">
              <w:rPr>
                <w:rFonts w:ascii="Cambria" w:hAnsi="Cambria" w:cs="Open Sans"/>
                <w:noProof/>
                <w:sz w:val="24"/>
                <w:szCs w:val="24"/>
              </w:rPr>
              <w:t>Uni 01 / Front End Web Development</w:t>
            </w:r>
          </w:p>
        </w:tc>
      </w:tr>
      <w:tr w:rsidR="00374EC6" w:rsidRPr="001302A4" w14:paraId="7393152A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1B6E5AF4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Academic Year:</w:t>
            </w:r>
          </w:p>
        </w:tc>
        <w:tc>
          <w:tcPr>
            <w:tcW w:w="3194" w:type="pct"/>
            <w:vAlign w:val="center"/>
          </w:tcPr>
          <w:p w14:paraId="73A3F24B" w14:textId="42E2C65B" w:rsidR="00374EC6" w:rsidRPr="000B2F80" w:rsidRDefault="00374EC6" w:rsidP="00374EC6">
            <w:pPr>
              <w:spacing w:before="60" w:after="60"/>
              <w:rPr>
                <w:rFonts w:ascii="Cambria" w:hAnsi="Cambria" w:cs="Open Sans"/>
                <w:noProof/>
                <w:sz w:val="24"/>
                <w:szCs w:val="24"/>
              </w:rPr>
            </w:pPr>
            <w:r w:rsidRPr="000B2F80">
              <w:rPr>
                <w:rFonts w:ascii="Cambria" w:hAnsi="Cambria" w:cs="Open Sans"/>
                <w:noProof/>
                <w:sz w:val="24"/>
                <w:szCs w:val="24"/>
              </w:rPr>
              <w:t>2022/23</w:t>
            </w:r>
          </w:p>
        </w:tc>
      </w:tr>
      <w:tr w:rsidR="00374EC6" w:rsidRPr="001302A4" w14:paraId="4034B13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6C9FD814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Unit Assessor:</w:t>
            </w:r>
          </w:p>
        </w:tc>
        <w:tc>
          <w:tcPr>
            <w:tcW w:w="3194" w:type="pct"/>
            <w:vAlign w:val="center"/>
          </w:tcPr>
          <w:p w14:paraId="4B315FCA" w14:textId="06D19962" w:rsidR="00374EC6" w:rsidRPr="00E1449F" w:rsidRDefault="00374EC6" w:rsidP="00374EC6">
            <w:pPr>
              <w:spacing w:before="60" w:after="60"/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</w:pPr>
          </w:p>
        </w:tc>
      </w:tr>
      <w:tr w:rsidR="00374EC6" w:rsidRPr="001302A4" w14:paraId="2A8A974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407F1C84" w14:textId="32EE81A5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Project Title:</w:t>
            </w:r>
          </w:p>
        </w:tc>
        <w:tc>
          <w:tcPr>
            <w:tcW w:w="3194" w:type="pct"/>
            <w:vAlign w:val="center"/>
          </w:tcPr>
          <w:p w14:paraId="6775BAC2" w14:textId="732ADD84" w:rsidR="00374EC6" w:rsidRPr="000B2F80" w:rsidRDefault="00FC012D" w:rsidP="00374EC6">
            <w:pPr>
              <w:spacing w:before="60" w:after="60"/>
              <w:rPr>
                <w:rFonts w:ascii="Cambria" w:hAnsi="Cambria" w:cs="Open Sans"/>
                <w:noProof/>
                <w:sz w:val="24"/>
                <w:szCs w:val="24"/>
              </w:rPr>
            </w:pPr>
            <w:r>
              <w:rPr>
                <w:rFonts w:ascii="Cambria" w:hAnsi="Cambria" w:cs="Open Sans"/>
                <w:noProof/>
                <w:sz w:val="24"/>
                <w:szCs w:val="24"/>
              </w:rPr>
              <w:t xml:space="preserve">Website using HTML,CSS &amp; Javascript </w:t>
            </w:r>
            <w:r w:rsidR="00374EC6">
              <w:rPr>
                <w:rFonts w:ascii="Cambria" w:hAnsi="Cambria" w:cs="Open Sans"/>
                <w:noProof/>
                <w:sz w:val="24"/>
                <w:szCs w:val="24"/>
              </w:rPr>
              <w:t>(ABC Learning Center)</w:t>
            </w:r>
          </w:p>
        </w:tc>
      </w:tr>
      <w:tr w:rsidR="00374EC6" w:rsidRPr="001302A4" w14:paraId="10984EB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21D9F009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Issue Date:</w:t>
            </w:r>
          </w:p>
        </w:tc>
        <w:tc>
          <w:tcPr>
            <w:tcW w:w="3194" w:type="pct"/>
            <w:vAlign w:val="center"/>
          </w:tcPr>
          <w:p w14:paraId="40DA4510" w14:textId="747C875B" w:rsidR="00374EC6" w:rsidRPr="00022050" w:rsidRDefault="00B46903" w:rsidP="00374EC6">
            <w:pPr>
              <w:spacing w:before="60" w:after="60"/>
              <w:rPr>
                <w:rFonts w:ascii="Open Sans" w:hAnsi="Open Sans" w:cs="Open Sans"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noProof/>
                <w:sz w:val="20"/>
                <w:szCs w:val="20"/>
              </w:rPr>
              <w:t>31/03</w:t>
            </w:r>
            <w:r w:rsidR="00022050" w:rsidRPr="00022050">
              <w:rPr>
                <w:rFonts w:ascii="Open Sans" w:hAnsi="Open Sans" w:cs="Open Sans"/>
                <w:noProof/>
                <w:sz w:val="20"/>
                <w:szCs w:val="20"/>
              </w:rPr>
              <w:t>/2022</w:t>
            </w:r>
          </w:p>
        </w:tc>
      </w:tr>
      <w:tr w:rsidR="00374EC6" w:rsidRPr="001302A4" w14:paraId="200E2198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3E102BB4" w14:textId="77777777" w:rsidR="00374EC6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Submission Date:</w:t>
            </w:r>
          </w:p>
        </w:tc>
        <w:tc>
          <w:tcPr>
            <w:tcW w:w="3194" w:type="pct"/>
            <w:vAlign w:val="center"/>
          </w:tcPr>
          <w:p w14:paraId="0D6969D7" w14:textId="72A7B0FD" w:rsidR="00374EC6" w:rsidRPr="003B1894" w:rsidRDefault="00B46903" w:rsidP="00374EC6">
            <w:pPr>
              <w:spacing w:before="60" w:after="60"/>
              <w:rPr>
                <w:rFonts w:ascii="Open Sans" w:hAnsi="Open Sans" w:cs="Open Sans"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noProof/>
                <w:sz w:val="20"/>
                <w:szCs w:val="20"/>
              </w:rPr>
              <w:t>0</w:t>
            </w:r>
            <w:r w:rsidR="004214FB">
              <w:rPr>
                <w:rFonts w:ascii="Open Sans" w:hAnsi="Open Sans" w:cs="Open Sans"/>
                <w:noProof/>
                <w:sz w:val="20"/>
                <w:szCs w:val="20"/>
              </w:rPr>
              <w:t>4</w:t>
            </w:r>
            <w:r w:rsidR="003B1894" w:rsidRPr="003B1894">
              <w:rPr>
                <w:rFonts w:ascii="Open Sans" w:hAnsi="Open Sans" w:cs="Open Sans"/>
                <w:noProof/>
                <w:sz w:val="20"/>
                <w:szCs w:val="20"/>
              </w:rPr>
              <w:t>/0</w:t>
            </w:r>
            <w:r>
              <w:rPr>
                <w:rFonts w:ascii="Open Sans" w:hAnsi="Open Sans" w:cs="Open Sans"/>
                <w:noProof/>
                <w:sz w:val="20"/>
                <w:szCs w:val="20"/>
              </w:rPr>
              <w:t>5</w:t>
            </w:r>
            <w:r w:rsidR="003B1894" w:rsidRPr="003B1894">
              <w:rPr>
                <w:rFonts w:ascii="Open Sans" w:hAnsi="Open Sans" w:cs="Open Sans"/>
                <w:noProof/>
                <w:sz w:val="20"/>
                <w:szCs w:val="20"/>
              </w:rPr>
              <w:t>/2022</w:t>
            </w:r>
          </w:p>
        </w:tc>
      </w:tr>
      <w:tr w:rsidR="00374EC6" w:rsidRPr="001302A4" w14:paraId="06E2148B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592B7871" w14:textId="77777777" w:rsidR="00374EC6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Internal Verifier Name:</w:t>
            </w:r>
          </w:p>
        </w:tc>
        <w:tc>
          <w:tcPr>
            <w:tcW w:w="3194" w:type="pct"/>
            <w:vAlign w:val="center"/>
          </w:tcPr>
          <w:p w14:paraId="73B8780A" w14:textId="77777777" w:rsidR="00374EC6" w:rsidRPr="001302A4" w:rsidRDefault="00374EC6" w:rsidP="00374EC6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</w:p>
        </w:tc>
      </w:tr>
      <w:tr w:rsidR="00374EC6" w:rsidRPr="001302A4" w14:paraId="25C183C0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2A3AC42E" w14:textId="77777777" w:rsidR="00374EC6" w:rsidRDefault="00374EC6" w:rsidP="00374EC6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Date:</w:t>
            </w:r>
          </w:p>
        </w:tc>
        <w:tc>
          <w:tcPr>
            <w:tcW w:w="3194" w:type="pct"/>
            <w:vAlign w:val="center"/>
          </w:tcPr>
          <w:p w14:paraId="2B84EE95" w14:textId="2E0080D3" w:rsidR="00374EC6" w:rsidRPr="001D71E0" w:rsidRDefault="001D71E0" w:rsidP="00374EC6">
            <w:pPr>
              <w:spacing w:before="60" w:after="60"/>
              <w:rPr>
                <w:rFonts w:ascii="Open Sans" w:hAnsi="Open Sans" w:cs="Open Sans"/>
                <w:noProof/>
                <w:sz w:val="20"/>
                <w:szCs w:val="20"/>
              </w:rPr>
            </w:pPr>
            <w:r w:rsidRPr="001D71E0">
              <w:rPr>
                <w:rFonts w:ascii="Open Sans" w:hAnsi="Open Sans" w:cs="Open Sans"/>
                <w:noProof/>
                <w:sz w:val="20"/>
                <w:szCs w:val="20"/>
              </w:rPr>
              <w:t>1</w:t>
            </w:r>
            <w:r w:rsidR="00B46903">
              <w:rPr>
                <w:rFonts w:ascii="Open Sans" w:hAnsi="Open Sans" w:cs="Open Sans"/>
                <w:noProof/>
                <w:sz w:val="20"/>
                <w:szCs w:val="20"/>
              </w:rPr>
              <w:t>5</w:t>
            </w:r>
            <w:r w:rsidRPr="001D71E0">
              <w:rPr>
                <w:rFonts w:ascii="Open Sans" w:hAnsi="Open Sans" w:cs="Open Sans"/>
                <w:noProof/>
                <w:sz w:val="20"/>
                <w:szCs w:val="20"/>
              </w:rPr>
              <w:t>/04/2022</w:t>
            </w:r>
          </w:p>
        </w:tc>
      </w:tr>
    </w:tbl>
    <w:p w14:paraId="630F63B3" w14:textId="77777777" w:rsidR="00F50B94" w:rsidRDefault="00F50B94" w:rsidP="00245BE1">
      <w:pPr>
        <w:rPr>
          <w:rFonts w:ascii="Verdana" w:hAnsi="Verdana"/>
          <w:sz w:val="18"/>
        </w:rPr>
      </w:pPr>
    </w:p>
    <w:p w14:paraId="2F635265" w14:textId="105CA9E9" w:rsidR="000B6A23" w:rsidRDefault="000B6A23" w:rsidP="00245BE1">
      <w:pPr>
        <w:rPr>
          <w:rFonts w:ascii="Verdana" w:hAnsi="Verdana"/>
          <w:sz w:val="18"/>
        </w:rPr>
      </w:pPr>
    </w:p>
    <w:p w14:paraId="4DEF127B" w14:textId="67A4D36B" w:rsidR="000B6A23" w:rsidRDefault="000B6A23" w:rsidP="00245BE1">
      <w:pPr>
        <w:rPr>
          <w:rFonts w:ascii="Verdana" w:hAnsi="Verdana"/>
          <w:sz w:val="18"/>
        </w:rPr>
      </w:pPr>
    </w:p>
    <w:p w14:paraId="7528FE7A" w14:textId="40B77892" w:rsidR="000B6A23" w:rsidRDefault="000B6A23" w:rsidP="00245BE1">
      <w:pPr>
        <w:rPr>
          <w:rFonts w:ascii="Verdana" w:hAnsi="Verdana"/>
          <w:sz w:val="18"/>
        </w:rPr>
      </w:pPr>
    </w:p>
    <w:p w14:paraId="57C2BC96" w14:textId="77777777" w:rsidR="000B6A23" w:rsidRPr="00BE5CE8" w:rsidRDefault="000B6A23" w:rsidP="00245BE1">
      <w:pPr>
        <w:rPr>
          <w:rFonts w:ascii="Verdana" w:hAnsi="Verdana"/>
          <w:sz w:val="18"/>
        </w:rPr>
      </w:pPr>
    </w:p>
    <w:tbl>
      <w:tblPr>
        <w:tblW w:w="10206" w:type="dxa"/>
        <w:tblInd w:w="-57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06"/>
      </w:tblGrid>
      <w:tr w:rsidR="00245BE1" w:rsidRPr="00BE5CE8" w14:paraId="15B604C1" w14:textId="77777777" w:rsidTr="000B6A23">
        <w:trPr>
          <w:trHeight w:hRule="exact" w:val="475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F2688" w14:textId="77777777" w:rsidR="00245BE1" w:rsidRPr="00BE5CE8" w:rsidRDefault="00245BE1" w:rsidP="00F76DC0">
            <w:pPr>
              <w:rPr>
                <w:rFonts w:ascii="Verdana" w:hAnsi="Verdana"/>
                <w:b/>
                <w:sz w:val="20"/>
                <w:szCs w:val="20"/>
              </w:rPr>
            </w:pPr>
            <w:r w:rsidRPr="00BE5CE8">
              <w:rPr>
                <w:rFonts w:ascii="Verdana" w:hAnsi="Verdana"/>
                <w:b/>
                <w:sz w:val="20"/>
                <w:szCs w:val="20"/>
              </w:rPr>
              <w:t>Learner declaration</w:t>
            </w:r>
          </w:p>
        </w:tc>
      </w:tr>
      <w:tr w:rsidR="00245BE1" w:rsidRPr="00BE5CE8" w14:paraId="78F9923C" w14:textId="77777777" w:rsidTr="000B6A23">
        <w:trPr>
          <w:trHeight w:val="1000"/>
        </w:trPr>
        <w:tc>
          <w:tcPr>
            <w:tcW w:w="1020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02E10F52" w14:textId="77777777" w:rsidR="00245BE1" w:rsidRPr="00BE5CE8" w:rsidRDefault="00245BE1" w:rsidP="00F76DC0">
            <w:pPr>
              <w:rPr>
                <w:rFonts w:ascii="Verdana" w:hAnsi="Verdana"/>
                <w:sz w:val="20"/>
                <w:szCs w:val="20"/>
              </w:rPr>
            </w:pPr>
            <w:r w:rsidRPr="00BE5CE8">
              <w:rPr>
                <w:rFonts w:ascii="Verdana" w:hAnsi="Verdana"/>
                <w:sz w:val="20"/>
                <w:szCs w:val="20"/>
              </w:rPr>
              <w:t>I certify that the work submitted for this assignment is my own and research sources are fully acknowledged.</w:t>
            </w:r>
          </w:p>
          <w:p w14:paraId="0F1580E7" w14:textId="77777777" w:rsidR="00245BE1" w:rsidRPr="00BE5CE8" w:rsidRDefault="00245BE1" w:rsidP="00F76DC0">
            <w:pPr>
              <w:rPr>
                <w:rFonts w:ascii="Verdana" w:hAnsi="Verdana"/>
                <w:sz w:val="20"/>
                <w:szCs w:val="20"/>
              </w:rPr>
            </w:pPr>
          </w:p>
          <w:p w14:paraId="46FED5AB" w14:textId="77777777" w:rsidR="00245BE1" w:rsidRPr="00BE5CE8" w:rsidRDefault="00245BE1" w:rsidP="00F76DC0">
            <w:pPr>
              <w:tabs>
                <w:tab w:val="left" w:pos="5420"/>
              </w:tabs>
              <w:rPr>
                <w:rFonts w:ascii="Verdana" w:hAnsi="Verdana"/>
                <w:sz w:val="20"/>
                <w:szCs w:val="20"/>
              </w:rPr>
            </w:pPr>
          </w:p>
          <w:p w14:paraId="3957D0FF" w14:textId="2A6D2452" w:rsidR="00245BE1" w:rsidRPr="00BE5CE8" w:rsidRDefault="00245BE1" w:rsidP="00F76DC0">
            <w:pPr>
              <w:tabs>
                <w:tab w:val="left" w:pos="5420"/>
              </w:tabs>
              <w:rPr>
                <w:rFonts w:ascii="Verdana" w:hAnsi="Verdana"/>
                <w:sz w:val="20"/>
                <w:szCs w:val="20"/>
              </w:rPr>
            </w:pPr>
            <w:r w:rsidRPr="00BE5CE8">
              <w:rPr>
                <w:rFonts w:ascii="Verdana" w:hAnsi="Verdana"/>
                <w:sz w:val="20"/>
                <w:szCs w:val="20"/>
              </w:rPr>
              <w:t xml:space="preserve">Student signature: </w:t>
            </w:r>
            <w:r w:rsidR="00B417D2">
              <w:rPr>
                <w:rFonts w:ascii="Verdana" w:hAnsi="Verdana"/>
                <w:color w:val="FFC000"/>
                <w:sz w:val="20"/>
                <w:szCs w:val="20"/>
              </w:rPr>
              <w:t>Chathushi</w:t>
            </w:r>
            <w:r w:rsidRPr="00BE5CE8">
              <w:rPr>
                <w:rFonts w:ascii="Verdana" w:hAnsi="Verdana"/>
                <w:sz w:val="20"/>
                <w:szCs w:val="20"/>
              </w:rPr>
              <w:tab/>
              <w:t xml:space="preserve">Date: </w:t>
            </w:r>
            <w:r w:rsidR="00B46903">
              <w:rPr>
                <w:rFonts w:ascii="Verdana" w:hAnsi="Verdana"/>
                <w:color w:val="FFC000"/>
                <w:sz w:val="20"/>
                <w:szCs w:val="20"/>
              </w:rPr>
              <w:t>0</w:t>
            </w:r>
            <w:r w:rsidR="004214FB">
              <w:rPr>
                <w:rFonts w:ascii="Verdana" w:hAnsi="Verdana"/>
                <w:color w:val="FFC000"/>
                <w:sz w:val="20"/>
                <w:szCs w:val="20"/>
              </w:rPr>
              <w:t>4</w:t>
            </w:r>
            <w:r w:rsidR="001D71E0">
              <w:rPr>
                <w:rFonts w:ascii="Verdana" w:hAnsi="Verdana"/>
                <w:color w:val="FFC000"/>
                <w:sz w:val="20"/>
                <w:szCs w:val="20"/>
              </w:rPr>
              <w:t>/0</w:t>
            </w:r>
            <w:r w:rsidR="00B46903">
              <w:rPr>
                <w:rFonts w:ascii="Verdana" w:hAnsi="Verdana"/>
                <w:color w:val="FFC000"/>
                <w:sz w:val="20"/>
                <w:szCs w:val="20"/>
              </w:rPr>
              <w:t>5</w:t>
            </w:r>
            <w:r w:rsidR="001D71E0">
              <w:rPr>
                <w:rFonts w:ascii="Verdana" w:hAnsi="Verdana"/>
                <w:color w:val="FFC000"/>
                <w:sz w:val="20"/>
                <w:szCs w:val="20"/>
              </w:rPr>
              <w:t>/2022</w:t>
            </w:r>
          </w:p>
        </w:tc>
      </w:tr>
    </w:tbl>
    <w:p w14:paraId="196C1291" w14:textId="77777777" w:rsidR="00245BE1" w:rsidRPr="00BE5CE8" w:rsidRDefault="00245BE1" w:rsidP="00245BE1">
      <w:pPr>
        <w:rPr>
          <w:rFonts w:ascii="Verdana" w:hAnsi="Verdana"/>
          <w:sz w:val="18"/>
        </w:rPr>
      </w:pPr>
    </w:p>
    <w:p w14:paraId="6211076F" w14:textId="77777777" w:rsidR="00245BE1" w:rsidRPr="00BE5CE8" w:rsidRDefault="00245BE1" w:rsidP="00245BE1">
      <w:pPr>
        <w:rPr>
          <w:rFonts w:ascii="Verdana" w:hAnsi="Verdana"/>
        </w:rPr>
      </w:pPr>
    </w:p>
    <w:p w14:paraId="2D977BFD" w14:textId="77777777" w:rsidR="00B46903" w:rsidRDefault="00245BE1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sz w:val="18"/>
        </w:rPr>
        <w:br w:type="page"/>
      </w:r>
    </w:p>
    <w:p w14:paraId="1A9B2B7A" w14:textId="77777777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028D835E" w14:textId="50AE3971" w:rsidR="00B46903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A4A0517" wp14:editId="61B433E0">
            <wp:simplePos x="0" y="0"/>
            <wp:positionH relativeFrom="margin">
              <wp:align>left</wp:align>
            </wp:positionH>
            <wp:positionV relativeFrom="paragraph">
              <wp:posOffset>3738110</wp:posOffset>
            </wp:positionV>
            <wp:extent cx="5731510" cy="2428240"/>
            <wp:effectExtent l="0" t="0" r="2540" b="0"/>
            <wp:wrapThrough wrapText="bothSides">
              <wp:wrapPolygon edited="0">
                <wp:start x="0" y="0"/>
                <wp:lineTo x="0" y="21351"/>
                <wp:lineTo x="21538" y="21351"/>
                <wp:lineTo x="2153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311)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414" b="10257"/>
                    <a:stretch/>
                  </pic:blipFill>
                  <pic:spPr bwMode="auto">
                    <a:xfrm>
                      <a:off x="0" y="0"/>
                      <a:ext cx="5731510" cy="2428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58240" behindDoc="1" locked="0" layoutInCell="1" allowOverlap="1" wp14:anchorId="71EA3B98" wp14:editId="4F5D1F25">
            <wp:simplePos x="0" y="0"/>
            <wp:positionH relativeFrom="margin">
              <wp:align>left</wp:align>
            </wp:positionH>
            <wp:positionV relativeFrom="paragraph">
              <wp:posOffset>929390</wp:posOffset>
            </wp:positionV>
            <wp:extent cx="5731510" cy="2847975"/>
            <wp:effectExtent l="0" t="0" r="2540" b="9525"/>
            <wp:wrapThrough wrapText="bothSides">
              <wp:wrapPolygon edited="0">
                <wp:start x="0" y="0"/>
                <wp:lineTo x="0" y="21528"/>
                <wp:lineTo x="21538" y="21528"/>
                <wp:lineTo x="21538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310)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656"/>
                    <a:stretch/>
                  </pic:blipFill>
                  <pic:spPr bwMode="auto">
                    <a:xfrm>
                      <a:off x="0" y="0"/>
                      <a:ext cx="5731510" cy="28481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t>HOME PAGE</w:t>
      </w:r>
    </w:p>
    <w:p w14:paraId="2EAD3DFF" w14:textId="1B98DE98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54DF1667" wp14:editId="4207B3E2">
            <wp:simplePos x="0" y="0"/>
            <wp:positionH relativeFrom="column">
              <wp:posOffset>385</wp:posOffset>
            </wp:positionH>
            <wp:positionV relativeFrom="paragraph">
              <wp:posOffset>5723890</wp:posOffset>
            </wp:positionV>
            <wp:extent cx="5731428" cy="1319134"/>
            <wp:effectExtent l="0" t="0" r="3175" b="0"/>
            <wp:wrapThrough wrapText="bothSides">
              <wp:wrapPolygon edited="0">
                <wp:start x="0" y="0"/>
                <wp:lineTo x="0" y="21215"/>
                <wp:lineTo x="21540" y="21215"/>
                <wp:lineTo x="21540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312)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401" b="4681"/>
                    <a:stretch/>
                  </pic:blipFill>
                  <pic:spPr bwMode="auto">
                    <a:xfrm>
                      <a:off x="0" y="0"/>
                      <a:ext cx="5731428" cy="13191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1716157" w14:textId="5458E3E6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712BCA7E" w14:textId="77777777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br w:type="page"/>
      </w:r>
    </w:p>
    <w:p w14:paraId="00158340" w14:textId="7FB56F67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04AF58FA" w14:textId="591030E9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t>ABOUT US PAGE</w:t>
      </w:r>
    </w:p>
    <w:p w14:paraId="36D89ECD" w14:textId="5CC10537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3360" behindDoc="0" locked="0" layoutInCell="1" allowOverlap="1" wp14:anchorId="419D9C45" wp14:editId="0B135F6A">
            <wp:simplePos x="0" y="0"/>
            <wp:positionH relativeFrom="margin">
              <wp:posOffset>-109757</wp:posOffset>
            </wp:positionH>
            <wp:positionV relativeFrom="paragraph">
              <wp:posOffset>5992495</wp:posOffset>
            </wp:positionV>
            <wp:extent cx="5731510" cy="1228725"/>
            <wp:effectExtent l="0" t="0" r="2540" b="9525"/>
            <wp:wrapThrough wrapText="bothSides">
              <wp:wrapPolygon edited="0">
                <wp:start x="0" y="0"/>
                <wp:lineTo x="0" y="21433"/>
                <wp:lineTo x="21538" y="21433"/>
                <wp:lineTo x="21538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315)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191" b="4675"/>
                    <a:stretch/>
                  </pic:blipFill>
                  <pic:spPr bwMode="auto">
                    <a:xfrm>
                      <a:off x="0" y="0"/>
                      <a:ext cx="5731510" cy="1228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2336" behindDoc="0" locked="0" layoutInCell="1" allowOverlap="1" wp14:anchorId="02695ABD" wp14:editId="1A6A0EDC">
            <wp:simplePos x="0" y="0"/>
            <wp:positionH relativeFrom="column">
              <wp:posOffset>-107852</wp:posOffset>
            </wp:positionH>
            <wp:positionV relativeFrom="paragraph">
              <wp:posOffset>3478530</wp:posOffset>
            </wp:positionV>
            <wp:extent cx="5731510" cy="2547620"/>
            <wp:effectExtent l="0" t="0" r="2540" b="5080"/>
            <wp:wrapThrough wrapText="bothSides">
              <wp:wrapPolygon edited="0">
                <wp:start x="0" y="0"/>
                <wp:lineTo x="0" y="21482"/>
                <wp:lineTo x="21538" y="21482"/>
                <wp:lineTo x="21538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314)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86" b="7471"/>
                    <a:stretch/>
                  </pic:blipFill>
                  <pic:spPr bwMode="auto">
                    <a:xfrm>
                      <a:off x="0" y="0"/>
                      <a:ext cx="5731510" cy="2547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6C630F21" wp14:editId="73F1FDA6">
            <wp:simplePos x="0" y="0"/>
            <wp:positionH relativeFrom="column">
              <wp:posOffset>-104775</wp:posOffset>
            </wp:positionH>
            <wp:positionV relativeFrom="paragraph">
              <wp:posOffset>461010</wp:posOffset>
            </wp:positionV>
            <wp:extent cx="5731510" cy="3027680"/>
            <wp:effectExtent l="0" t="0" r="2540" b="1270"/>
            <wp:wrapThrough wrapText="bothSides">
              <wp:wrapPolygon edited="0">
                <wp:start x="0" y="0"/>
                <wp:lineTo x="0" y="21473"/>
                <wp:lineTo x="21538" y="21473"/>
                <wp:lineTo x="21538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313)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75"/>
                    <a:stretch/>
                  </pic:blipFill>
                  <pic:spPr bwMode="auto">
                    <a:xfrm>
                      <a:off x="0" y="0"/>
                      <a:ext cx="5731510" cy="3027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3917008" w14:textId="2DE98270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</w:p>
    <w:p w14:paraId="4202D62E" w14:textId="633754BF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</w:p>
    <w:p w14:paraId="4BA91121" w14:textId="654BBBAB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lastRenderedPageBreak/>
        <w:t>CONTACT US PAGE</w:t>
      </w:r>
    </w:p>
    <w:p w14:paraId="14C1756F" w14:textId="3D074FF5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</w:p>
    <w:p w14:paraId="7B6A21B2" w14:textId="2187A151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7456" behindDoc="0" locked="0" layoutInCell="1" allowOverlap="1" wp14:anchorId="682931F9" wp14:editId="4982EC4B">
            <wp:simplePos x="0" y="0"/>
            <wp:positionH relativeFrom="margin">
              <wp:posOffset>10697</wp:posOffset>
            </wp:positionH>
            <wp:positionV relativeFrom="paragraph">
              <wp:posOffset>889635</wp:posOffset>
            </wp:positionV>
            <wp:extent cx="5729921" cy="299616"/>
            <wp:effectExtent l="0" t="0" r="0" b="5715"/>
            <wp:wrapThrough wrapText="bothSides">
              <wp:wrapPolygon edited="0">
                <wp:start x="0" y="0"/>
                <wp:lineTo x="0" y="20637"/>
                <wp:lineTo x="21473" y="20637"/>
                <wp:lineTo x="21473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(313)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628" b="79076"/>
                    <a:stretch/>
                  </pic:blipFill>
                  <pic:spPr bwMode="auto">
                    <a:xfrm>
                      <a:off x="0" y="0"/>
                      <a:ext cx="5729921" cy="2996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6432" behindDoc="0" locked="0" layoutInCell="1" allowOverlap="1" wp14:anchorId="7F970025" wp14:editId="2B767239">
            <wp:simplePos x="0" y="0"/>
            <wp:positionH relativeFrom="margin">
              <wp:align>left</wp:align>
            </wp:positionH>
            <wp:positionV relativeFrom="paragraph">
              <wp:posOffset>5727929</wp:posOffset>
            </wp:positionV>
            <wp:extent cx="5731510" cy="1333500"/>
            <wp:effectExtent l="0" t="0" r="2540" b="0"/>
            <wp:wrapThrough wrapText="bothSides">
              <wp:wrapPolygon edited="0">
                <wp:start x="0" y="0"/>
                <wp:lineTo x="0" y="21291"/>
                <wp:lineTo x="21538" y="21291"/>
                <wp:lineTo x="21538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318).pn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147" b="7466"/>
                    <a:stretch/>
                  </pic:blipFill>
                  <pic:spPr bwMode="auto">
                    <a:xfrm>
                      <a:off x="0" y="0"/>
                      <a:ext cx="5731510" cy="1333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5408" behindDoc="0" locked="0" layoutInCell="1" allowOverlap="1" wp14:anchorId="465ECA9D" wp14:editId="0B4C3517">
            <wp:simplePos x="0" y="0"/>
            <wp:positionH relativeFrom="margin">
              <wp:align>left</wp:align>
            </wp:positionH>
            <wp:positionV relativeFrom="paragraph">
              <wp:posOffset>3361211</wp:posOffset>
            </wp:positionV>
            <wp:extent cx="5730651" cy="2547880"/>
            <wp:effectExtent l="0" t="0" r="3810" b="5080"/>
            <wp:wrapThrough wrapText="bothSides">
              <wp:wrapPolygon edited="0">
                <wp:start x="0" y="0"/>
                <wp:lineTo x="0" y="21482"/>
                <wp:lineTo x="21543" y="21482"/>
                <wp:lineTo x="21543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317).png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86" b="7471"/>
                    <a:stretch/>
                  </pic:blipFill>
                  <pic:spPr bwMode="auto">
                    <a:xfrm>
                      <a:off x="0" y="0"/>
                      <a:ext cx="5730651" cy="2547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4384" behindDoc="0" locked="0" layoutInCell="1" allowOverlap="1" wp14:anchorId="561BDEA6" wp14:editId="1D3B4981">
            <wp:simplePos x="0" y="0"/>
            <wp:positionH relativeFrom="margin">
              <wp:align>right</wp:align>
            </wp:positionH>
            <wp:positionV relativeFrom="paragraph">
              <wp:posOffset>498090</wp:posOffset>
            </wp:positionV>
            <wp:extent cx="5731510" cy="2922905"/>
            <wp:effectExtent l="0" t="0" r="2540" b="0"/>
            <wp:wrapThrough wrapText="bothSides">
              <wp:wrapPolygon edited="0">
                <wp:start x="0" y="0"/>
                <wp:lineTo x="0" y="21398"/>
                <wp:lineTo x="21538" y="21398"/>
                <wp:lineTo x="21538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316).pn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330"/>
                    <a:stretch/>
                  </pic:blipFill>
                  <pic:spPr bwMode="auto"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B9F0F03" w14:textId="5DCA45B6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</w:p>
    <w:p w14:paraId="0FCF1902" w14:textId="2D725D3C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</w:p>
    <w:p w14:paraId="3B564EA6" w14:textId="1B8FFC95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br w:type="page"/>
      </w:r>
    </w:p>
    <w:p w14:paraId="2574D133" w14:textId="62BA98B1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lastRenderedPageBreak/>
        <w:t>SITEMAP PAGE</w:t>
      </w:r>
    </w:p>
    <w:p w14:paraId="6BDC958B" w14:textId="77777777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617694C0" w14:textId="6BD33A0F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8480" behindDoc="0" locked="0" layoutInCell="1" allowOverlap="1" wp14:anchorId="3A6FA44C" wp14:editId="44EDEBF7">
            <wp:simplePos x="0" y="0"/>
            <wp:positionH relativeFrom="column">
              <wp:posOffset>0</wp:posOffset>
            </wp:positionH>
            <wp:positionV relativeFrom="paragraph">
              <wp:posOffset>533400</wp:posOffset>
            </wp:positionV>
            <wp:extent cx="5731510" cy="3027680"/>
            <wp:effectExtent l="0" t="0" r="2540" b="1270"/>
            <wp:wrapThrough wrapText="bothSides">
              <wp:wrapPolygon edited="0">
                <wp:start x="0" y="0"/>
                <wp:lineTo x="0" y="21473"/>
                <wp:lineTo x="21538" y="21473"/>
                <wp:lineTo x="21538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319).pn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75"/>
                    <a:stretch/>
                  </pic:blipFill>
                  <pic:spPr bwMode="auto">
                    <a:xfrm>
                      <a:off x="0" y="0"/>
                      <a:ext cx="5731510" cy="3027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69504" behindDoc="0" locked="0" layoutInCell="1" allowOverlap="1" wp14:anchorId="3479554F" wp14:editId="281EE96E">
            <wp:simplePos x="0" y="0"/>
            <wp:positionH relativeFrom="margin">
              <wp:posOffset>0</wp:posOffset>
            </wp:positionH>
            <wp:positionV relativeFrom="paragraph">
              <wp:posOffset>3520055</wp:posOffset>
            </wp:positionV>
            <wp:extent cx="5730875" cy="2308225"/>
            <wp:effectExtent l="0" t="0" r="3175" b="0"/>
            <wp:wrapThrough wrapText="bothSides">
              <wp:wrapPolygon edited="0">
                <wp:start x="0" y="0"/>
                <wp:lineTo x="0" y="21392"/>
                <wp:lineTo x="21540" y="21392"/>
                <wp:lineTo x="21540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320).png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713" b="4680"/>
                    <a:stretch/>
                  </pic:blipFill>
                  <pic:spPr bwMode="auto">
                    <a:xfrm>
                      <a:off x="0" y="0"/>
                      <a:ext cx="5730875" cy="2308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B80A45B" w14:textId="4E02774B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5BD00151" w14:textId="619C8439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08A043E1" w14:textId="53293D55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453D150C" w14:textId="425E075C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2C4D335C" w14:textId="77777777" w:rsidR="00BF5980" w:rsidRDefault="00BF5980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br w:type="page"/>
      </w:r>
    </w:p>
    <w:p w14:paraId="25E0F685" w14:textId="68FDA930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lastRenderedPageBreak/>
        <w:t>PRIVACY POLICY PAGE</w:t>
      </w:r>
    </w:p>
    <w:p w14:paraId="451D3EA6" w14:textId="77777777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6650851B" w14:textId="172FE1D3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71552" behindDoc="0" locked="0" layoutInCell="1" allowOverlap="1" wp14:anchorId="292E2BC3" wp14:editId="1D02CC30">
            <wp:simplePos x="0" y="0"/>
            <wp:positionH relativeFrom="margin">
              <wp:posOffset>5813</wp:posOffset>
            </wp:positionH>
            <wp:positionV relativeFrom="paragraph">
              <wp:posOffset>3134360</wp:posOffset>
            </wp:positionV>
            <wp:extent cx="5731510" cy="1318895"/>
            <wp:effectExtent l="0" t="0" r="2540" b="0"/>
            <wp:wrapThrough wrapText="bothSides">
              <wp:wrapPolygon edited="0">
                <wp:start x="0" y="0"/>
                <wp:lineTo x="0" y="21215"/>
                <wp:lineTo x="21538" y="21215"/>
                <wp:lineTo x="21538" y="0"/>
                <wp:lineTo x="0" y="0"/>
              </wp:wrapPolygon>
            </wp:wrapThrough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 (322).pn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542" b="6533"/>
                    <a:stretch/>
                  </pic:blipFill>
                  <pic:spPr bwMode="auto">
                    <a:xfrm>
                      <a:off x="0" y="0"/>
                      <a:ext cx="5731510" cy="1318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Verdana" w:hAnsi="Verdana"/>
          <w:b/>
          <w:bCs/>
          <w:noProof/>
          <w:sz w:val="36"/>
          <w:szCs w:val="36"/>
        </w:rPr>
        <w:drawing>
          <wp:anchor distT="0" distB="0" distL="114300" distR="114300" simplePos="0" relativeHeight="251670528" behindDoc="0" locked="0" layoutInCell="1" allowOverlap="1" wp14:anchorId="7E42D7F1" wp14:editId="4E2F2696">
            <wp:simplePos x="0" y="0"/>
            <wp:positionH relativeFrom="column">
              <wp:posOffset>0</wp:posOffset>
            </wp:positionH>
            <wp:positionV relativeFrom="paragraph">
              <wp:posOffset>406400</wp:posOffset>
            </wp:positionV>
            <wp:extent cx="5731510" cy="2727960"/>
            <wp:effectExtent l="0" t="0" r="2540" b="0"/>
            <wp:wrapThrough wrapText="bothSides">
              <wp:wrapPolygon edited="0">
                <wp:start x="0" y="0"/>
                <wp:lineTo x="0" y="21419"/>
                <wp:lineTo x="21538" y="21419"/>
                <wp:lineTo x="21538" y="0"/>
                <wp:lineTo x="0" y="0"/>
              </wp:wrapPolygon>
            </wp:wrapThrough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 (321).png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375"/>
                    <a:stretch/>
                  </pic:blipFill>
                  <pic:spPr bwMode="auto">
                    <a:xfrm>
                      <a:off x="0" y="0"/>
                      <a:ext cx="5731510" cy="2727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6511D39" w14:textId="5699734B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492768D6" w14:textId="4EDFD62B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p w14:paraId="0C366A66" w14:textId="65B6217F" w:rsidR="00BF5980" w:rsidRDefault="00BF5980" w:rsidP="00245BE1">
      <w:pPr>
        <w:rPr>
          <w:rFonts w:ascii="Verdana" w:hAnsi="Verdana"/>
          <w:b/>
          <w:bCs/>
          <w:noProof/>
          <w:sz w:val="36"/>
          <w:szCs w:val="36"/>
        </w:rPr>
      </w:pPr>
    </w:p>
    <w:sectPr w:rsidR="00BF5980" w:rsidSect="00C401EA">
      <w:pgSz w:w="11906" w:h="16838"/>
      <w:pgMar w:top="1135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BC2463" w14:textId="77777777" w:rsidR="006426C7" w:rsidRDefault="006426C7" w:rsidP="00330464">
      <w:pPr>
        <w:spacing w:after="0" w:line="240" w:lineRule="auto"/>
      </w:pPr>
      <w:r>
        <w:separator/>
      </w:r>
    </w:p>
  </w:endnote>
  <w:endnote w:type="continuationSeparator" w:id="0">
    <w:p w14:paraId="15074A6A" w14:textId="77777777" w:rsidR="006426C7" w:rsidRDefault="006426C7" w:rsidP="00330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FrutigerLTStd-Bold">
    <w:altName w:val="Frutiger LT Std 47 Light C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6E1DD1" w14:textId="77777777" w:rsidR="006426C7" w:rsidRDefault="006426C7" w:rsidP="00330464">
      <w:pPr>
        <w:spacing w:after="0" w:line="240" w:lineRule="auto"/>
      </w:pPr>
      <w:r>
        <w:separator/>
      </w:r>
    </w:p>
  </w:footnote>
  <w:footnote w:type="continuationSeparator" w:id="0">
    <w:p w14:paraId="7C0D6B7D" w14:textId="77777777" w:rsidR="006426C7" w:rsidRDefault="006426C7" w:rsidP="003304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E3F3E"/>
    <w:multiLevelType w:val="hybridMultilevel"/>
    <w:tmpl w:val="C562C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D1A26"/>
    <w:multiLevelType w:val="hybridMultilevel"/>
    <w:tmpl w:val="CDD28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0191D"/>
    <w:multiLevelType w:val="hybridMultilevel"/>
    <w:tmpl w:val="2D848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96ADD"/>
    <w:multiLevelType w:val="hybridMultilevel"/>
    <w:tmpl w:val="2CE0E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61980"/>
    <w:multiLevelType w:val="hybridMultilevel"/>
    <w:tmpl w:val="1452D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67FE7"/>
    <w:multiLevelType w:val="hybridMultilevel"/>
    <w:tmpl w:val="23A01F38"/>
    <w:lvl w:ilvl="0" w:tplc="787EEE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82A80"/>
    <w:multiLevelType w:val="hybridMultilevel"/>
    <w:tmpl w:val="34EEE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28150C"/>
    <w:multiLevelType w:val="hybridMultilevel"/>
    <w:tmpl w:val="51A24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696839"/>
    <w:multiLevelType w:val="hybridMultilevel"/>
    <w:tmpl w:val="50D67296"/>
    <w:lvl w:ilvl="0" w:tplc="787EEE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473B8D"/>
    <w:multiLevelType w:val="hybridMultilevel"/>
    <w:tmpl w:val="A7528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244925"/>
    <w:multiLevelType w:val="hybridMultilevel"/>
    <w:tmpl w:val="BCFEF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35E734B"/>
    <w:multiLevelType w:val="hybridMultilevel"/>
    <w:tmpl w:val="B12C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DC0C15"/>
    <w:multiLevelType w:val="hybridMultilevel"/>
    <w:tmpl w:val="62A8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857350"/>
    <w:multiLevelType w:val="hybridMultilevel"/>
    <w:tmpl w:val="2D9E8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06338C"/>
    <w:multiLevelType w:val="hybridMultilevel"/>
    <w:tmpl w:val="66368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0E7875"/>
    <w:multiLevelType w:val="hybridMultilevel"/>
    <w:tmpl w:val="D64A5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35451E"/>
    <w:multiLevelType w:val="hybridMultilevel"/>
    <w:tmpl w:val="30C2E8F0"/>
    <w:lvl w:ilvl="0" w:tplc="787EEE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435CEA"/>
    <w:multiLevelType w:val="hybridMultilevel"/>
    <w:tmpl w:val="99641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42750A"/>
    <w:multiLevelType w:val="hybridMultilevel"/>
    <w:tmpl w:val="9C783196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6D1D40F1"/>
    <w:multiLevelType w:val="hybridMultilevel"/>
    <w:tmpl w:val="23365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585965"/>
    <w:multiLevelType w:val="hybridMultilevel"/>
    <w:tmpl w:val="12F6D40C"/>
    <w:lvl w:ilvl="0" w:tplc="7FA66628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8F7072"/>
    <w:multiLevelType w:val="hybridMultilevel"/>
    <w:tmpl w:val="47E0D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2"/>
  </w:num>
  <w:num w:numId="3">
    <w:abstractNumId w:val="12"/>
  </w:num>
  <w:num w:numId="4">
    <w:abstractNumId w:val="5"/>
  </w:num>
  <w:num w:numId="5">
    <w:abstractNumId w:val="8"/>
  </w:num>
  <w:num w:numId="6">
    <w:abstractNumId w:val="18"/>
  </w:num>
  <w:num w:numId="7">
    <w:abstractNumId w:val="4"/>
  </w:num>
  <w:num w:numId="8">
    <w:abstractNumId w:val="19"/>
  </w:num>
  <w:num w:numId="9">
    <w:abstractNumId w:val="7"/>
  </w:num>
  <w:num w:numId="10">
    <w:abstractNumId w:val="21"/>
  </w:num>
  <w:num w:numId="11">
    <w:abstractNumId w:val="20"/>
  </w:num>
  <w:num w:numId="12">
    <w:abstractNumId w:val="14"/>
  </w:num>
  <w:num w:numId="13">
    <w:abstractNumId w:val="16"/>
  </w:num>
  <w:num w:numId="14">
    <w:abstractNumId w:val="2"/>
  </w:num>
  <w:num w:numId="15">
    <w:abstractNumId w:val="15"/>
  </w:num>
  <w:num w:numId="16">
    <w:abstractNumId w:val="23"/>
  </w:num>
  <w:num w:numId="17">
    <w:abstractNumId w:val="1"/>
  </w:num>
  <w:num w:numId="18">
    <w:abstractNumId w:val="0"/>
  </w:num>
  <w:num w:numId="19">
    <w:abstractNumId w:val="9"/>
  </w:num>
  <w:num w:numId="20">
    <w:abstractNumId w:val="17"/>
  </w:num>
  <w:num w:numId="21">
    <w:abstractNumId w:val="10"/>
  </w:num>
  <w:num w:numId="22">
    <w:abstractNumId w:val="6"/>
  </w:num>
  <w:num w:numId="23">
    <w:abstractNumId w:val="11"/>
  </w:num>
  <w:num w:numId="24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1NTUyNzY3tTQFspV0lIJTi4sz8/NACsxrAcovZKwsAAAA"/>
  </w:docVars>
  <w:rsids>
    <w:rsidRoot w:val="00416E17"/>
    <w:rsid w:val="000017FF"/>
    <w:rsid w:val="00001E72"/>
    <w:rsid w:val="0000214E"/>
    <w:rsid w:val="00002FE5"/>
    <w:rsid w:val="00006D70"/>
    <w:rsid w:val="0001066C"/>
    <w:rsid w:val="00010981"/>
    <w:rsid w:val="000110F8"/>
    <w:rsid w:val="00012678"/>
    <w:rsid w:val="0001677D"/>
    <w:rsid w:val="00016F46"/>
    <w:rsid w:val="00017879"/>
    <w:rsid w:val="00017C56"/>
    <w:rsid w:val="00021E24"/>
    <w:rsid w:val="00022050"/>
    <w:rsid w:val="0003479F"/>
    <w:rsid w:val="000356C5"/>
    <w:rsid w:val="00037FA4"/>
    <w:rsid w:val="00040494"/>
    <w:rsid w:val="00041882"/>
    <w:rsid w:val="000419E1"/>
    <w:rsid w:val="0004269F"/>
    <w:rsid w:val="00042EB0"/>
    <w:rsid w:val="00043484"/>
    <w:rsid w:val="00052D64"/>
    <w:rsid w:val="00053872"/>
    <w:rsid w:val="00053D85"/>
    <w:rsid w:val="0006093A"/>
    <w:rsid w:val="00066314"/>
    <w:rsid w:val="00067B30"/>
    <w:rsid w:val="00071C59"/>
    <w:rsid w:val="000743C2"/>
    <w:rsid w:val="00084FCF"/>
    <w:rsid w:val="00085D6F"/>
    <w:rsid w:val="00086AFF"/>
    <w:rsid w:val="00086D3D"/>
    <w:rsid w:val="0008764E"/>
    <w:rsid w:val="00095190"/>
    <w:rsid w:val="00097ACD"/>
    <w:rsid w:val="000A1FB2"/>
    <w:rsid w:val="000A6162"/>
    <w:rsid w:val="000A7E04"/>
    <w:rsid w:val="000B101A"/>
    <w:rsid w:val="000B1F8C"/>
    <w:rsid w:val="000B2F80"/>
    <w:rsid w:val="000B394A"/>
    <w:rsid w:val="000B63D7"/>
    <w:rsid w:val="000B6A23"/>
    <w:rsid w:val="000B7BE4"/>
    <w:rsid w:val="000C2632"/>
    <w:rsid w:val="000C27FE"/>
    <w:rsid w:val="000C3BB6"/>
    <w:rsid w:val="000C4205"/>
    <w:rsid w:val="000C4224"/>
    <w:rsid w:val="000C469E"/>
    <w:rsid w:val="000C5932"/>
    <w:rsid w:val="000C6B45"/>
    <w:rsid w:val="000C746E"/>
    <w:rsid w:val="000D1196"/>
    <w:rsid w:val="000D17C2"/>
    <w:rsid w:val="000D402C"/>
    <w:rsid w:val="000D54EA"/>
    <w:rsid w:val="000D5735"/>
    <w:rsid w:val="000D6834"/>
    <w:rsid w:val="000D68DF"/>
    <w:rsid w:val="000D7940"/>
    <w:rsid w:val="000E3F5C"/>
    <w:rsid w:val="000E7D41"/>
    <w:rsid w:val="000F20EA"/>
    <w:rsid w:val="000F2C05"/>
    <w:rsid w:val="000F3825"/>
    <w:rsid w:val="000F466B"/>
    <w:rsid w:val="00101B4C"/>
    <w:rsid w:val="00102053"/>
    <w:rsid w:val="00104BB7"/>
    <w:rsid w:val="00105993"/>
    <w:rsid w:val="00105E49"/>
    <w:rsid w:val="00110172"/>
    <w:rsid w:val="00110479"/>
    <w:rsid w:val="00114FFD"/>
    <w:rsid w:val="00120676"/>
    <w:rsid w:val="00122331"/>
    <w:rsid w:val="00122942"/>
    <w:rsid w:val="0012307D"/>
    <w:rsid w:val="00125487"/>
    <w:rsid w:val="00125A57"/>
    <w:rsid w:val="00125C2A"/>
    <w:rsid w:val="00127D06"/>
    <w:rsid w:val="001304B0"/>
    <w:rsid w:val="001349F3"/>
    <w:rsid w:val="00135412"/>
    <w:rsid w:val="00135D9C"/>
    <w:rsid w:val="00136ADA"/>
    <w:rsid w:val="00140BB8"/>
    <w:rsid w:val="001424A9"/>
    <w:rsid w:val="00143449"/>
    <w:rsid w:val="00143C8F"/>
    <w:rsid w:val="001450AE"/>
    <w:rsid w:val="00146463"/>
    <w:rsid w:val="00150EDE"/>
    <w:rsid w:val="001516F8"/>
    <w:rsid w:val="001535EA"/>
    <w:rsid w:val="001542B9"/>
    <w:rsid w:val="0015529A"/>
    <w:rsid w:val="00156719"/>
    <w:rsid w:val="00156F76"/>
    <w:rsid w:val="00164D18"/>
    <w:rsid w:val="00172CAE"/>
    <w:rsid w:val="00176F13"/>
    <w:rsid w:val="00177318"/>
    <w:rsid w:val="001809FC"/>
    <w:rsid w:val="00180DF8"/>
    <w:rsid w:val="001827A7"/>
    <w:rsid w:val="001865C3"/>
    <w:rsid w:val="00186CCC"/>
    <w:rsid w:val="001874C9"/>
    <w:rsid w:val="00187E53"/>
    <w:rsid w:val="001903E0"/>
    <w:rsid w:val="001919EB"/>
    <w:rsid w:val="00192574"/>
    <w:rsid w:val="00193290"/>
    <w:rsid w:val="0019437B"/>
    <w:rsid w:val="0019441B"/>
    <w:rsid w:val="001A01CB"/>
    <w:rsid w:val="001A4E00"/>
    <w:rsid w:val="001A7EE7"/>
    <w:rsid w:val="001B3695"/>
    <w:rsid w:val="001B64B0"/>
    <w:rsid w:val="001B70A1"/>
    <w:rsid w:val="001C2C9E"/>
    <w:rsid w:val="001C2DD4"/>
    <w:rsid w:val="001C524A"/>
    <w:rsid w:val="001C54F0"/>
    <w:rsid w:val="001C6D16"/>
    <w:rsid w:val="001C7466"/>
    <w:rsid w:val="001D0447"/>
    <w:rsid w:val="001D1E55"/>
    <w:rsid w:val="001D2810"/>
    <w:rsid w:val="001D3401"/>
    <w:rsid w:val="001D456F"/>
    <w:rsid w:val="001D5ED9"/>
    <w:rsid w:val="001D66AB"/>
    <w:rsid w:val="001D71E0"/>
    <w:rsid w:val="001E22EF"/>
    <w:rsid w:val="001E2C0A"/>
    <w:rsid w:val="001E4629"/>
    <w:rsid w:val="001E5E1C"/>
    <w:rsid w:val="001E60F4"/>
    <w:rsid w:val="001E6DAE"/>
    <w:rsid w:val="001F186F"/>
    <w:rsid w:val="001F2F7C"/>
    <w:rsid w:val="001F3324"/>
    <w:rsid w:val="001F3D85"/>
    <w:rsid w:val="001F3E59"/>
    <w:rsid w:val="001F51F1"/>
    <w:rsid w:val="001F5388"/>
    <w:rsid w:val="001F5B60"/>
    <w:rsid w:val="001F7003"/>
    <w:rsid w:val="001F7F9C"/>
    <w:rsid w:val="002003D7"/>
    <w:rsid w:val="00201CA5"/>
    <w:rsid w:val="0020243B"/>
    <w:rsid w:val="00202C4B"/>
    <w:rsid w:val="002043FF"/>
    <w:rsid w:val="002049D9"/>
    <w:rsid w:val="00210AC3"/>
    <w:rsid w:val="002121A0"/>
    <w:rsid w:val="00212D8D"/>
    <w:rsid w:val="00212E23"/>
    <w:rsid w:val="0021551D"/>
    <w:rsid w:val="00215786"/>
    <w:rsid w:val="002166C0"/>
    <w:rsid w:val="0022016B"/>
    <w:rsid w:val="002202F3"/>
    <w:rsid w:val="00221D49"/>
    <w:rsid w:val="0022276A"/>
    <w:rsid w:val="002235E2"/>
    <w:rsid w:val="00224E75"/>
    <w:rsid w:val="00224E79"/>
    <w:rsid w:val="00225C82"/>
    <w:rsid w:val="00227EB4"/>
    <w:rsid w:val="002351DB"/>
    <w:rsid w:val="002354C1"/>
    <w:rsid w:val="00236DA0"/>
    <w:rsid w:val="00237FF2"/>
    <w:rsid w:val="00240A07"/>
    <w:rsid w:val="0024254A"/>
    <w:rsid w:val="00244DED"/>
    <w:rsid w:val="00245BE1"/>
    <w:rsid w:val="002463F4"/>
    <w:rsid w:val="00247FF9"/>
    <w:rsid w:val="002509AB"/>
    <w:rsid w:val="002515BA"/>
    <w:rsid w:val="0025346D"/>
    <w:rsid w:val="00260928"/>
    <w:rsid w:val="00275419"/>
    <w:rsid w:val="00276636"/>
    <w:rsid w:val="00276D26"/>
    <w:rsid w:val="00280882"/>
    <w:rsid w:val="002852DA"/>
    <w:rsid w:val="00285511"/>
    <w:rsid w:val="00291292"/>
    <w:rsid w:val="00291F8B"/>
    <w:rsid w:val="00292767"/>
    <w:rsid w:val="002A11BB"/>
    <w:rsid w:val="002A1D74"/>
    <w:rsid w:val="002A22D5"/>
    <w:rsid w:val="002A641C"/>
    <w:rsid w:val="002A7884"/>
    <w:rsid w:val="002B0B3A"/>
    <w:rsid w:val="002B4D0E"/>
    <w:rsid w:val="002B7297"/>
    <w:rsid w:val="002C594B"/>
    <w:rsid w:val="002D0AE6"/>
    <w:rsid w:val="002D10BA"/>
    <w:rsid w:val="002D10F3"/>
    <w:rsid w:val="002D1D2F"/>
    <w:rsid w:val="002D4303"/>
    <w:rsid w:val="002D5967"/>
    <w:rsid w:val="002D7A27"/>
    <w:rsid w:val="002D7C1E"/>
    <w:rsid w:val="002E2F6A"/>
    <w:rsid w:val="002F103E"/>
    <w:rsid w:val="002F219E"/>
    <w:rsid w:val="002F4910"/>
    <w:rsid w:val="002F5844"/>
    <w:rsid w:val="002F77AC"/>
    <w:rsid w:val="003012B5"/>
    <w:rsid w:val="003033A2"/>
    <w:rsid w:val="0030477C"/>
    <w:rsid w:val="00310CA1"/>
    <w:rsid w:val="00312B15"/>
    <w:rsid w:val="00316560"/>
    <w:rsid w:val="00317B90"/>
    <w:rsid w:val="003209AC"/>
    <w:rsid w:val="00320AFA"/>
    <w:rsid w:val="00327A7D"/>
    <w:rsid w:val="00330464"/>
    <w:rsid w:val="00332DCB"/>
    <w:rsid w:val="00333B91"/>
    <w:rsid w:val="00334728"/>
    <w:rsid w:val="003367F0"/>
    <w:rsid w:val="003433DE"/>
    <w:rsid w:val="00346555"/>
    <w:rsid w:val="003516DE"/>
    <w:rsid w:val="003517A6"/>
    <w:rsid w:val="00352280"/>
    <w:rsid w:val="00352910"/>
    <w:rsid w:val="0035425D"/>
    <w:rsid w:val="00355F6C"/>
    <w:rsid w:val="00360E7B"/>
    <w:rsid w:val="00362A44"/>
    <w:rsid w:val="00363168"/>
    <w:rsid w:val="00364149"/>
    <w:rsid w:val="003655AA"/>
    <w:rsid w:val="003655FD"/>
    <w:rsid w:val="00365864"/>
    <w:rsid w:val="00365B4A"/>
    <w:rsid w:val="00366898"/>
    <w:rsid w:val="003675FD"/>
    <w:rsid w:val="00370BDF"/>
    <w:rsid w:val="0037179C"/>
    <w:rsid w:val="003728BF"/>
    <w:rsid w:val="0037464B"/>
    <w:rsid w:val="00374EC6"/>
    <w:rsid w:val="0037544C"/>
    <w:rsid w:val="00377B45"/>
    <w:rsid w:val="003817CF"/>
    <w:rsid w:val="00382137"/>
    <w:rsid w:val="00382AD8"/>
    <w:rsid w:val="00383EE8"/>
    <w:rsid w:val="003853D8"/>
    <w:rsid w:val="00392ED2"/>
    <w:rsid w:val="00393542"/>
    <w:rsid w:val="00394C13"/>
    <w:rsid w:val="00395C02"/>
    <w:rsid w:val="0039797B"/>
    <w:rsid w:val="003A0122"/>
    <w:rsid w:val="003A20DB"/>
    <w:rsid w:val="003A46F0"/>
    <w:rsid w:val="003A4A2B"/>
    <w:rsid w:val="003A7320"/>
    <w:rsid w:val="003B0702"/>
    <w:rsid w:val="003B1894"/>
    <w:rsid w:val="003B43C0"/>
    <w:rsid w:val="003B5B05"/>
    <w:rsid w:val="003B642A"/>
    <w:rsid w:val="003B7ADA"/>
    <w:rsid w:val="003B7EF3"/>
    <w:rsid w:val="003C0070"/>
    <w:rsid w:val="003C0498"/>
    <w:rsid w:val="003C29FC"/>
    <w:rsid w:val="003C51B7"/>
    <w:rsid w:val="003C64F8"/>
    <w:rsid w:val="003D1656"/>
    <w:rsid w:val="003D3033"/>
    <w:rsid w:val="003D46EF"/>
    <w:rsid w:val="003D7EF2"/>
    <w:rsid w:val="003E2D90"/>
    <w:rsid w:val="003F25CC"/>
    <w:rsid w:val="004017E8"/>
    <w:rsid w:val="00403908"/>
    <w:rsid w:val="00404685"/>
    <w:rsid w:val="00413932"/>
    <w:rsid w:val="004149C1"/>
    <w:rsid w:val="00414EBD"/>
    <w:rsid w:val="00416260"/>
    <w:rsid w:val="00416E17"/>
    <w:rsid w:val="004214FB"/>
    <w:rsid w:val="004222AF"/>
    <w:rsid w:val="00422CD0"/>
    <w:rsid w:val="00426951"/>
    <w:rsid w:val="00427BDF"/>
    <w:rsid w:val="00430494"/>
    <w:rsid w:val="0043117D"/>
    <w:rsid w:val="00432F6F"/>
    <w:rsid w:val="00433A5A"/>
    <w:rsid w:val="00435EB5"/>
    <w:rsid w:val="004435BD"/>
    <w:rsid w:val="00450D01"/>
    <w:rsid w:val="0045103D"/>
    <w:rsid w:val="004531FD"/>
    <w:rsid w:val="00455D46"/>
    <w:rsid w:val="004575C8"/>
    <w:rsid w:val="0046087E"/>
    <w:rsid w:val="00461012"/>
    <w:rsid w:val="00463035"/>
    <w:rsid w:val="00463E39"/>
    <w:rsid w:val="00464F83"/>
    <w:rsid w:val="00465690"/>
    <w:rsid w:val="00466573"/>
    <w:rsid w:val="00467D14"/>
    <w:rsid w:val="00470E15"/>
    <w:rsid w:val="004732EC"/>
    <w:rsid w:val="00473EA4"/>
    <w:rsid w:val="0047787E"/>
    <w:rsid w:val="00477CD7"/>
    <w:rsid w:val="00480011"/>
    <w:rsid w:val="00482175"/>
    <w:rsid w:val="00482D22"/>
    <w:rsid w:val="00483334"/>
    <w:rsid w:val="00485172"/>
    <w:rsid w:val="004858CE"/>
    <w:rsid w:val="00493965"/>
    <w:rsid w:val="0049405F"/>
    <w:rsid w:val="00497600"/>
    <w:rsid w:val="00497D72"/>
    <w:rsid w:val="004A32F4"/>
    <w:rsid w:val="004B0067"/>
    <w:rsid w:val="004B119B"/>
    <w:rsid w:val="004B20AC"/>
    <w:rsid w:val="004B6C37"/>
    <w:rsid w:val="004C0B6D"/>
    <w:rsid w:val="004C1426"/>
    <w:rsid w:val="004C2838"/>
    <w:rsid w:val="004D0569"/>
    <w:rsid w:val="004D0AA9"/>
    <w:rsid w:val="004D1869"/>
    <w:rsid w:val="004D49E8"/>
    <w:rsid w:val="004E0412"/>
    <w:rsid w:val="004E0FBF"/>
    <w:rsid w:val="004E11FD"/>
    <w:rsid w:val="004E4EC7"/>
    <w:rsid w:val="004E599B"/>
    <w:rsid w:val="004F0353"/>
    <w:rsid w:val="004F0563"/>
    <w:rsid w:val="004F13A9"/>
    <w:rsid w:val="004F1C8C"/>
    <w:rsid w:val="004F20B6"/>
    <w:rsid w:val="004F4524"/>
    <w:rsid w:val="004F5EAB"/>
    <w:rsid w:val="005010F7"/>
    <w:rsid w:val="00502AD4"/>
    <w:rsid w:val="005033BE"/>
    <w:rsid w:val="00504BBF"/>
    <w:rsid w:val="00506D15"/>
    <w:rsid w:val="00506E98"/>
    <w:rsid w:val="00507CE0"/>
    <w:rsid w:val="00514C9D"/>
    <w:rsid w:val="00516ABA"/>
    <w:rsid w:val="00516C31"/>
    <w:rsid w:val="00524146"/>
    <w:rsid w:val="005244EE"/>
    <w:rsid w:val="0052608B"/>
    <w:rsid w:val="005310C3"/>
    <w:rsid w:val="00532D8A"/>
    <w:rsid w:val="0053418C"/>
    <w:rsid w:val="00534556"/>
    <w:rsid w:val="005351EA"/>
    <w:rsid w:val="0054028E"/>
    <w:rsid w:val="00540406"/>
    <w:rsid w:val="00542891"/>
    <w:rsid w:val="005431EB"/>
    <w:rsid w:val="00550215"/>
    <w:rsid w:val="00553258"/>
    <w:rsid w:val="00560F2C"/>
    <w:rsid w:val="00563165"/>
    <w:rsid w:val="005639D4"/>
    <w:rsid w:val="00564083"/>
    <w:rsid w:val="00570265"/>
    <w:rsid w:val="00570FC0"/>
    <w:rsid w:val="005735A2"/>
    <w:rsid w:val="005755FA"/>
    <w:rsid w:val="00575C54"/>
    <w:rsid w:val="0057621C"/>
    <w:rsid w:val="00577021"/>
    <w:rsid w:val="00580DD0"/>
    <w:rsid w:val="0058334B"/>
    <w:rsid w:val="005857AF"/>
    <w:rsid w:val="00585F93"/>
    <w:rsid w:val="00586FA5"/>
    <w:rsid w:val="0058767C"/>
    <w:rsid w:val="0059313B"/>
    <w:rsid w:val="00594352"/>
    <w:rsid w:val="00594B42"/>
    <w:rsid w:val="00594D0E"/>
    <w:rsid w:val="0059511F"/>
    <w:rsid w:val="005951BC"/>
    <w:rsid w:val="00595771"/>
    <w:rsid w:val="00595DE4"/>
    <w:rsid w:val="005961FC"/>
    <w:rsid w:val="005A1D9C"/>
    <w:rsid w:val="005A24CB"/>
    <w:rsid w:val="005A2996"/>
    <w:rsid w:val="005A6A96"/>
    <w:rsid w:val="005A6F00"/>
    <w:rsid w:val="005B01F3"/>
    <w:rsid w:val="005B059E"/>
    <w:rsid w:val="005B16C2"/>
    <w:rsid w:val="005B2A1A"/>
    <w:rsid w:val="005B6BBA"/>
    <w:rsid w:val="005B762F"/>
    <w:rsid w:val="005C1ACB"/>
    <w:rsid w:val="005C500C"/>
    <w:rsid w:val="005C5B49"/>
    <w:rsid w:val="005C6AB9"/>
    <w:rsid w:val="005C6F06"/>
    <w:rsid w:val="005C74AF"/>
    <w:rsid w:val="005D0256"/>
    <w:rsid w:val="005D0A75"/>
    <w:rsid w:val="005D1945"/>
    <w:rsid w:val="005D2F85"/>
    <w:rsid w:val="005D400B"/>
    <w:rsid w:val="005D4A68"/>
    <w:rsid w:val="005D5DE7"/>
    <w:rsid w:val="005D678E"/>
    <w:rsid w:val="005D6CD6"/>
    <w:rsid w:val="005E065B"/>
    <w:rsid w:val="005E118A"/>
    <w:rsid w:val="005E3A38"/>
    <w:rsid w:val="005E5B53"/>
    <w:rsid w:val="005E5EE0"/>
    <w:rsid w:val="005E79EE"/>
    <w:rsid w:val="005F0941"/>
    <w:rsid w:val="006017EA"/>
    <w:rsid w:val="00602FDE"/>
    <w:rsid w:val="00607AB1"/>
    <w:rsid w:val="00610F08"/>
    <w:rsid w:val="006116B5"/>
    <w:rsid w:val="0061328A"/>
    <w:rsid w:val="00613DC2"/>
    <w:rsid w:val="00620D7B"/>
    <w:rsid w:val="00634E19"/>
    <w:rsid w:val="00636269"/>
    <w:rsid w:val="00636425"/>
    <w:rsid w:val="00636D59"/>
    <w:rsid w:val="0063799C"/>
    <w:rsid w:val="00641565"/>
    <w:rsid w:val="006426C7"/>
    <w:rsid w:val="00645BAB"/>
    <w:rsid w:val="0064716F"/>
    <w:rsid w:val="00647353"/>
    <w:rsid w:val="00650922"/>
    <w:rsid w:val="00655D2D"/>
    <w:rsid w:val="00660A29"/>
    <w:rsid w:val="00660B26"/>
    <w:rsid w:val="00662914"/>
    <w:rsid w:val="006634E1"/>
    <w:rsid w:val="0066651C"/>
    <w:rsid w:val="00667DDA"/>
    <w:rsid w:val="0067181F"/>
    <w:rsid w:val="00675BBD"/>
    <w:rsid w:val="00676CE0"/>
    <w:rsid w:val="00677043"/>
    <w:rsid w:val="0068593C"/>
    <w:rsid w:val="00686DFA"/>
    <w:rsid w:val="00686ED7"/>
    <w:rsid w:val="00691251"/>
    <w:rsid w:val="00692345"/>
    <w:rsid w:val="006A0237"/>
    <w:rsid w:val="006A0CB8"/>
    <w:rsid w:val="006A5A39"/>
    <w:rsid w:val="006A72D9"/>
    <w:rsid w:val="006B0E72"/>
    <w:rsid w:val="006B1003"/>
    <w:rsid w:val="006B3BA8"/>
    <w:rsid w:val="006B64F0"/>
    <w:rsid w:val="006B6BC2"/>
    <w:rsid w:val="006C2335"/>
    <w:rsid w:val="006C261C"/>
    <w:rsid w:val="006C29EF"/>
    <w:rsid w:val="006D3B07"/>
    <w:rsid w:val="006D4DF2"/>
    <w:rsid w:val="006D5481"/>
    <w:rsid w:val="006D719C"/>
    <w:rsid w:val="006E01E7"/>
    <w:rsid w:val="006E0205"/>
    <w:rsid w:val="006E0523"/>
    <w:rsid w:val="006E08EE"/>
    <w:rsid w:val="006E1F7A"/>
    <w:rsid w:val="006E3EF2"/>
    <w:rsid w:val="006E4B98"/>
    <w:rsid w:val="006E5EE6"/>
    <w:rsid w:val="006E781F"/>
    <w:rsid w:val="006F05CD"/>
    <w:rsid w:val="006F2373"/>
    <w:rsid w:val="006F3B36"/>
    <w:rsid w:val="006F4948"/>
    <w:rsid w:val="006F7A72"/>
    <w:rsid w:val="006F7DCE"/>
    <w:rsid w:val="00700975"/>
    <w:rsid w:val="007009D1"/>
    <w:rsid w:val="00700F22"/>
    <w:rsid w:val="0070184F"/>
    <w:rsid w:val="00704F60"/>
    <w:rsid w:val="00706BC5"/>
    <w:rsid w:val="00711435"/>
    <w:rsid w:val="007139C5"/>
    <w:rsid w:val="00713CEF"/>
    <w:rsid w:val="00713D5B"/>
    <w:rsid w:val="00713DD0"/>
    <w:rsid w:val="00713E14"/>
    <w:rsid w:val="00716546"/>
    <w:rsid w:val="00717C38"/>
    <w:rsid w:val="0072013F"/>
    <w:rsid w:val="00723B86"/>
    <w:rsid w:val="00732B35"/>
    <w:rsid w:val="007354B4"/>
    <w:rsid w:val="007359E1"/>
    <w:rsid w:val="0073682E"/>
    <w:rsid w:val="0074288F"/>
    <w:rsid w:val="0074367B"/>
    <w:rsid w:val="00743F47"/>
    <w:rsid w:val="007461F9"/>
    <w:rsid w:val="00750A06"/>
    <w:rsid w:val="00750D67"/>
    <w:rsid w:val="00750DC2"/>
    <w:rsid w:val="00754E7E"/>
    <w:rsid w:val="007565C9"/>
    <w:rsid w:val="00763316"/>
    <w:rsid w:val="00766779"/>
    <w:rsid w:val="007714A7"/>
    <w:rsid w:val="00773D3B"/>
    <w:rsid w:val="00773FBD"/>
    <w:rsid w:val="007744B5"/>
    <w:rsid w:val="00775A95"/>
    <w:rsid w:val="00777328"/>
    <w:rsid w:val="00782486"/>
    <w:rsid w:val="00782A24"/>
    <w:rsid w:val="00792DF8"/>
    <w:rsid w:val="00792E6A"/>
    <w:rsid w:val="007955CF"/>
    <w:rsid w:val="007A09FA"/>
    <w:rsid w:val="007A48EF"/>
    <w:rsid w:val="007A7C47"/>
    <w:rsid w:val="007A7CF9"/>
    <w:rsid w:val="007B42A9"/>
    <w:rsid w:val="007B58D4"/>
    <w:rsid w:val="007B5C33"/>
    <w:rsid w:val="007B6690"/>
    <w:rsid w:val="007B6A04"/>
    <w:rsid w:val="007C0F9C"/>
    <w:rsid w:val="007C36CB"/>
    <w:rsid w:val="007C4C8F"/>
    <w:rsid w:val="007C6732"/>
    <w:rsid w:val="007C7783"/>
    <w:rsid w:val="007D103D"/>
    <w:rsid w:val="007D1099"/>
    <w:rsid w:val="007D1232"/>
    <w:rsid w:val="007D256E"/>
    <w:rsid w:val="007D61CF"/>
    <w:rsid w:val="007D76A3"/>
    <w:rsid w:val="007E285D"/>
    <w:rsid w:val="007E3C31"/>
    <w:rsid w:val="007E7097"/>
    <w:rsid w:val="007F1729"/>
    <w:rsid w:val="007F2377"/>
    <w:rsid w:val="007F3E1C"/>
    <w:rsid w:val="007F4E81"/>
    <w:rsid w:val="007F6747"/>
    <w:rsid w:val="007F6EB6"/>
    <w:rsid w:val="00802036"/>
    <w:rsid w:val="008057C4"/>
    <w:rsid w:val="00807380"/>
    <w:rsid w:val="00814278"/>
    <w:rsid w:val="00814AED"/>
    <w:rsid w:val="008209BE"/>
    <w:rsid w:val="0082153B"/>
    <w:rsid w:val="0082319B"/>
    <w:rsid w:val="00823553"/>
    <w:rsid w:val="00824BE9"/>
    <w:rsid w:val="00827B77"/>
    <w:rsid w:val="00827EEB"/>
    <w:rsid w:val="00831BBA"/>
    <w:rsid w:val="00831F57"/>
    <w:rsid w:val="008364E5"/>
    <w:rsid w:val="0083727B"/>
    <w:rsid w:val="008375B4"/>
    <w:rsid w:val="00840941"/>
    <w:rsid w:val="00840A02"/>
    <w:rsid w:val="008433DC"/>
    <w:rsid w:val="008516EF"/>
    <w:rsid w:val="00851E6A"/>
    <w:rsid w:val="0085304A"/>
    <w:rsid w:val="008578D5"/>
    <w:rsid w:val="008613EB"/>
    <w:rsid w:val="008628EC"/>
    <w:rsid w:val="00863D44"/>
    <w:rsid w:val="0086494E"/>
    <w:rsid w:val="00867174"/>
    <w:rsid w:val="00872F38"/>
    <w:rsid w:val="0087594E"/>
    <w:rsid w:val="00875B41"/>
    <w:rsid w:val="00875EC8"/>
    <w:rsid w:val="008802E8"/>
    <w:rsid w:val="008803C1"/>
    <w:rsid w:val="008806E6"/>
    <w:rsid w:val="00880BAF"/>
    <w:rsid w:val="00883491"/>
    <w:rsid w:val="00884F03"/>
    <w:rsid w:val="00885FEE"/>
    <w:rsid w:val="008870AD"/>
    <w:rsid w:val="00892435"/>
    <w:rsid w:val="00893B96"/>
    <w:rsid w:val="00893CBA"/>
    <w:rsid w:val="008A0219"/>
    <w:rsid w:val="008A0712"/>
    <w:rsid w:val="008A0EA9"/>
    <w:rsid w:val="008A13E2"/>
    <w:rsid w:val="008A1B68"/>
    <w:rsid w:val="008A23F0"/>
    <w:rsid w:val="008A2937"/>
    <w:rsid w:val="008A2EB1"/>
    <w:rsid w:val="008B0031"/>
    <w:rsid w:val="008C326A"/>
    <w:rsid w:val="008C7D5D"/>
    <w:rsid w:val="008D2026"/>
    <w:rsid w:val="008D32D7"/>
    <w:rsid w:val="008D5193"/>
    <w:rsid w:val="008D62D9"/>
    <w:rsid w:val="008D6EBD"/>
    <w:rsid w:val="008E2983"/>
    <w:rsid w:val="008E5D9C"/>
    <w:rsid w:val="008E74ED"/>
    <w:rsid w:val="008F20F0"/>
    <w:rsid w:val="008F3970"/>
    <w:rsid w:val="008F3DF1"/>
    <w:rsid w:val="008F5157"/>
    <w:rsid w:val="00900925"/>
    <w:rsid w:val="00901E58"/>
    <w:rsid w:val="00911FEE"/>
    <w:rsid w:val="00912399"/>
    <w:rsid w:val="00912A67"/>
    <w:rsid w:val="0091698C"/>
    <w:rsid w:val="009178B4"/>
    <w:rsid w:val="00917FA5"/>
    <w:rsid w:val="00920D73"/>
    <w:rsid w:val="009217A6"/>
    <w:rsid w:val="00926383"/>
    <w:rsid w:val="00931E3A"/>
    <w:rsid w:val="0093368B"/>
    <w:rsid w:val="00934C80"/>
    <w:rsid w:val="00936F8A"/>
    <w:rsid w:val="00942760"/>
    <w:rsid w:val="00944FD0"/>
    <w:rsid w:val="009457F8"/>
    <w:rsid w:val="00946635"/>
    <w:rsid w:val="009473CC"/>
    <w:rsid w:val="00947B9E"/>
    <w:rsid w:val="00960988"/>
    <w:rsid w:val="00963370"/>
    <w:rsid w:val="00963635"/>
    <w:rsid w:val="00976F53"/>
    <w:rsid w:val="0098073F"/>
    <w:rsid w:val="00982F2B"/>
    <w:rsid w:val="009841C4"/>
    <w:rsid w:val="0098514F"/>
    <w:rsid w:val="009861EF"/>
    <w:rsid w:val="00987A93"/>
    <w:rsid w:val="00990F18"/>
    <w:rsid w:val="00991FD2"/>
    <w:rsid w:val="0099351D"/>
    <w:rsid w:val="00996062"/>
    <w:rsid w:val="009A4E74"/>
    <w:rsid w:val="009A6EA6"/>
    <w:rsid w:val="009A76B0"/>
    <w:rsid w:val="009B0C9F"/>
    <w:rsid w:val="009B0F73"/>
    <w:rsid w:val="009B2649"/>
    <w:rsid w:val="009B2A7D"/>
    <w:rsid w:val="009B2D32"/>
    <w:rsid w:val="009B617D"/>
    <w:rsid w:val="009C24E8"/>
    <w:rsid w:val="009C331B"/>
    <w:rsid w:val="009D2A76"/>
    <w:rsid w:val="009D45B8"/>
    <w:rsid w:val="009D4C14"/>
    <w:rsid w:val="009D4CF1"/>
    <w:rsid w:val="009D61CE"/>
    <w:rsid w:val="009D6EEA"/>
    <w:rsid w:val="009D77C6"/>
    <w:rsid w:val="009D78F0"/>
    <w:rsid w:val="009E4D0A"/>
    <w:rsid w:val="009E64C3"/>
    <w:rsid w:val="009F034A"/>
    <w:rsid w:val="009F13F7"/>
    <w:rsid w:val="009F2AD1"/>
    <w:rsid w:val="009F7298"/>
    <w:rsid w:val="00A004B5"/>
    <w:rsid w:val="00A024A5"/>
    <w:rsid w:val="00A03863"/>
    <w:rsid w:val="00A03F8A"/>
    <w:rsid w:val="00A05A6A"/>
    <w:rsid w:val="00A120D8"/>
    <w:rsid w:val="00A12188"/>
    <w:rsid w:val="00A14BCE"/>
    <w:rsid w:val="00A17BFB"/>
    <w:rsid w:val="00A17E60"/>
    <w:rsid w:val="00A20466"/>
    <w:rsid w:val="00A20590"/>
    <w:rsid w:val="00A211F5"/>
    <w:rsid w:val="00A2577D"/>
    <w:rsid w:val="00A2610A"/>
    <w:rsid w:val="00A302FD"/>
    <w:rsid w:val="00A33E1A"/>
    <w:rsid w:val="00A34D03"/>
    <w:rsid w:val="00A42653"/>
    <w:rsid w:val="00A46686"/>
    <w:rsid w:val="00A46F36"/>
    <w:rsid w:val="00A51472"/>
    <w:rsid w:val="00A56235"/>
    <w:rsid w:val="00A566F1"/>
    <w:rsid w:val="00A63D73"/>
    <w:rsid w:val="00A6561D"/>
    <w:rsid w:val="00A6570D"/>
    <w:rsid w:val="00A67D3C"/>
    <w:rsid w:val="00A703BC"/>
    <w:rsid w:val="00A73DAE"/>
    <w:rsid w:val="00A75A05"/>
    <w:rsid w:val="00A77D47"/>
    <w:rsid w:val="00A90C58"/>
    <w:rsid w:val="00A93306"/>
    <w:rsid w:val="00A9415E"/>
    <w:rsid w:val="00A964F3"/>
    <w:rsid w:val="00A964FB"/>
    <w:rsid w:val="00A97199"/>
    <w:rsid w:val="00AA0CE1"/>
    <w:rsid w:val="00AA154E"/>
    <w:rsid w:val="00AA3B69"/>
    <w:rsid w:val="00AA57D2"/>
    <w:rsid w:val="00AA5AE3"/>
    <w:rsid w:val="00AA670A"/>
    <w:rsid w:val="00AA67C2"/>
    <w:rsid w:val="00AA6DFA"/>
    <w:rsid w:val="00AB5BD7"/>
    <w:rsid w:val="00AB60F4"/>
    <w:rsid w:val="00AB6836"/>
    <w:rsid w:val="00AB75E5"/>
    <w:rsid w:val="00AC38B6"/>
    <w:rsid w:val="00AC6613"/>
    <w:rsid w:val="00AC6C3D"/>
    <w:rsid w:val="00AC6E92"/>
    <w:rsid w:val="00AD1EC8"/>
    <w:rsid w:val="00AD2039"/>
    <w:rsid w:val="00AD21A3"/>
    <w:rsid w:val="00AD2BBC"/>
    <w:rsid w:val="00AD462C"/>
    <w:rsid w:val="00AE2404"/>
    <w:rsid w:val="00AE25DC"/>
    <w:rsid w:val="00AE2DFE"/>
    <w:rsid w:val="00AE39B5"/>
    <w:rsid w:val="00AE5406"/>
    <w:rsid w:val="00AE5DF8"/>
    <w:rsid w:val="00AF1AC4"/>
    <w:rsid w:val="00AF423D"/>
    <w:rsid w:val="00AF4AC6"/>
    <w:rsid w:val="00B01FC6"/>
    <w:rsid w:val="00B02D06"/>
    <w:rsid w:val="00B030CA"/>
    <w:rsid w:val="00B036BF"/>
    <w:rsid w:val="00B049A3"/>
    <w:rsid w:val="00B10E1F"/>
    <w:rsid w:val="00B11963"/>
    <w:rsid w:val="00B120FC"/>
    <w:rsid w:val="00B124AE"/>
    <w:rsid w:val="00B13399"/>
    <w:rsid w:val="00B13909"/>
    <w:rsid w:val="00B15566"/>
    <w:rsid w:val="00B159AA"/>
    <w:rsid w:val="00B16F75"/>
    <w:rsid w:val="00B1779C"/>
    <w:rsid w:val="00B220C1"/>
    <w:rsid w:val="00B2265C"/>
    <w:rsid w:val="00B241B0"/>
    <w:rsid w:val="00B24484"/>
    <w:rsid w:val="00B24B19"/>
    <w:rsid w:val="00B30CF5"/>
    <w:rsid w:val="00B31CE9"/>
    <w:rsid w:val="00B32BC1"/>
    <w:rsid w:val="00B33063"/>
    <w:rsid w:val="00B343D0"/>
    <w:rsid w:val="00B34740"/>
    <w:rsid w:val="00B373C3"/>
    <w:rsid w:val="00B401FE"/>
    <w:rsid w:val="00B417D2"/>
    <w:rsid w:val="00B46903"/>
    <w:rsid w:val="00B51269"/>
    <w:rsid w:val="00B51768"/>
    <w:rsid w:val="00B52DAF"/>
    <w:rsid w:val="00B5313A"/>
    <w:rsid w:val="00B5463C"/>
    <w:rsid w:val="00B54828"/>
    <w:rsid w:val="00B55283"/>
    <w:rsid w:val="00B608CE"/>
    <w:rsid w:val="00B64EFF"/>
    <w:rsid w:val="00B658AD"/>
    <w:rsid w:val="00B67BC1"/>
    <w:rsid w:val="00B728C5"/>
    <w:rsid w:val="00B756EF"/>
    <w:rsid w:val="00B77233"/>
    <w:rsid w:val="00B77EB0"/>
    <w:rsid w:val="00B80AEA"/>
    <w:rsid w:val="00B81983"/>
    <w:rsid w:val="00B81E34"/>
    <w:rsid w:val="00B844BC"/>
    <w:rsid w:val="00B852E1"/>
    <w:rsid w:val="00B92D19"/>
    <w:rsid w:val="00B9336B"/>
    <w:rsid w:val="00B9525E"/>
    <w:rsid w:val="00B954DE"/>
    <w:rsid w:val="00B96E3C"/>
    <w:rsid w:val="00B97AF6"/>
    <w:rsid w:val="00B97D28"/>
    <w:rsid w:val="00BA1B7D"/>
    <w:rsid w:val="00BB3CFE"/>
    <w:rsid w:val="00BB4844"/>
    <w:rsid w:val="00BB5055"/>
    <w:rsid w:val="00BB6D33"/>
    <w:rsid w:val="00BB75D5"/>
    <w:rsid w:val="00BC0DC0"/>
    <w:rsid w:val="00BD05F9"/>
    <w:rsid w:val="00BD0992"/>
    <w:rsid w:val="00BD2217"/>
    <w:rsid w:val="00BD255E"/>
    <w:rsid w:val="00BE0910"/>
    <w:rsid w:val="00BE09F1"/>
    <w:rsid w:val="00BE24A6"/>
    <w:rsid w:val="00BE4761"/>
    <w:rsid w:val="00BE591A"/>
    <w:rsid w:val="00BF2076"/>
    <w:rsid w:val="00BF5980"/>
    <w:rsid w:val="00BF61F7"/>
    <w:rsid w:val="00C0052C"/>
    <w:rsid w:val="00C04FD3"/>
    <w:rsid w:val="00C0644F"/>
    <w:rsid w:val="00C06615"/>
    <w:rsid w:val="00C067F3"/>
    <w:rsid w:val="00C07243"/>
    <w:rsid w:val="00C0757B"/>
    <w:rsid w:val="00C1784A"/>
    <w:rsid w:val="00C179F4"/>
    <w:rsid w:val="00C2041A"/>
    <w:rsid w:val="00C21369"/>
    <w:rsid w:val="00C216EF"/>
    <w:rsid w:val="00C22B9E"/>
    <w:rsid w:val="00C232F2"/>
    <w:rsid w:val="00C23E7F"/>
    <w:rsid w:val="00C24680"/>
    <w:rsid w:val="00C2572F"/>
    <w:rsid w:val="00C26CED"/>
    <w:rsid w:val="00C30238"/>
    <w:rsid w:val="00C3042E"/>
    <w:rsid w:val="00C304E5"/>
    <w:rsid w:val="00C30533"/>
    <w:rsid w:val="00C30F2C"/>
    <w:rsid w:val="00C30FA8"/>
    <w:rsid w:val="00C401EA"/>
    <w:rsid w:val="00C4058D"/>
    <w:rsid w:val="00C406B2"/>
    <w:rsid w:val="00C4494F"/>
    <w:rsid w:val="00C46522"/>
    <w:rsid w:val="00C46A5F"/>
    <w:rsid w:val="00C46D61"/>
    <w:rsid w:val="00C5034E"/>
    <w:rsid w:val="00C50BBD"/>
    <w:rsid w:val="00C53BE2"/>
    <w:rsid w:val="00C54BDF"/>
    <w:rsid w:val="00C55231"/>
    <w:rsid w:val="00C62114"/>
    <w:rsid w:val="00C62A5C"/>
    <w:rsid w:val="00C6312F"/>
    <w:rsid w:val="00C67119"/>
    <w:rsid w:val="00C74250"/>
    <w:rsid w:val="00C74DFF"/>
    <w:rsid w:val="00C75FBA"/>
    <w:rsid w:val="00C77227"/>
    <w:rsid w:val="00C774D2"/>
    <w:rsid w:val="00C80490"/>
    <w:rsid w:val="00C82FD9"/>
    <w:rsid w:val="00C87518"/>
    <w:rsid w:val="00C876DD"/>
    <w:rsid w:val="00C902AF"/>
    <w:rsid w:val="00C9077F"/>
    <w:rsid w:val="00C9141E"/>
    <w:rsid w:val="00C91F5E"/>
    <w:rsid w:val="00C93009"/>
    <w:rsid w:val="00C937AA"/>
    <w:rsid w:val="00C94940"/>
    <w:rsid w:val="00C94F1F"/>
    <w:rsid w:val="00CA17D3"/>
    <w:rsid w:val="00CA2ECD"/>
    <w:rsid w:val="00CA32A8"/>
    <w:rsid w:val="00CA3C1B"/>
    <w:rsid w:val="00CA3F79"/>
    <w:rsid w:val="00CA60E3"/>
    <w:rsid w:val="00CB1F24"/>
    <w:rsid w:val="00CB54B0"/>
    <w:rsid w:val="00CB6274"/>
    <w:rsid w:val="00CB65A6"/>
    <w:rsid w:val="00CC1BB1"/>
    <w:rsid w:val="00CC3F16"/>
    <w:rsid w:val="00CC505D"/>
    <w:rsid w:val="00CC7CB7"/>
    <w:rsid w:val="00CD03A3"/>
    <w:rsid w:val="00CD1A85"/>
    <w:rsid w:val="00CD1C4C"/>
    <w:rsid w:val="00CD21C9"/>
    <w:rsid w:val="00CD3CF9"/>
    <w:rsid w:val="00CD4B95"/>
    <w:rsid w:val="00CD5BB6"/>
    <w:rsid w:val="00CD7444"/>
    <w:rsid w:val="00CD763A"/>
    <w:rsid w:val="00CE0570"/>
    <w:rsid w:val="00CE0833"/>
    <w:rsid w:val="00CE31A4"/>
    <w:rsid w:val="00CE59CA"/>
    <w:rsid w:val="00CE666B"/>
    <w:rsid w:val="00CF43D9"/>
    <w:rsid w:val="00CF4D16"/>
    <w:rsid w:val="00CF746F"/>
    <w:rsid w:val="00CF7F61"/>
    <w:rsid w:val="00D035F1"/>
    <w:rsid w:val="00D064C3"/>
    <w:rsid w:val="00D104CE"/>
    <w:rsid w:val="00D146ED"/>
    <w:rsid w:val="00D14F6D"/>
    <w:rsid w:val="00D161F1"/>
    <w:rsid w:val="00D17776"/>
    <w:rsid w:val="00D1794F"/>
    <w:rsid w:val="00D216EB"/>
    <w:rsid w:val="00D2241C"/>
    <w:rsid w:val="00D302A4"/>
    <w:rsid w:val="00D328AB"/>
    <w:rsid w:val="00D34234"/>
    <w:rsid w:val="00D404EB"/>
    <w:rsid w:val="00D4067C"/>
    <w:rsid w:val="00D43C86"/>
    <w:rsid w:val="00D47603"/>
    <w:rsid w:val="00D5416D"/>
    <w:rsid w:val="00D55020"/>
    <w:rsid w:val="00D56E2D"/>
    <w:rsid w:val="00D61399"/>
    <w:rsid w:val="00D63DDB"/>
    <w:rsid w:val="00D63F38"/>
    <w:rsid w:val="00D647EC"/>
    <w:rsid w:val="00D67D48"/>
    <w:rsid w:val="00D70C6A"/>
    <w:rsid w:val="00D7349C"/>
    <w:rsid w:val="00D74C3A"/>
    <w:rsid w:val="00D76B13"/>
    <w:rsid w:val="00D84149"/>
    <w:rsid w:val="00D85D3E"/>
    <w:rsid w:val="00D860B4"/>
    <w:rsid w:val="00D87296"/>
    <w:rsid w:val="00D90D6F"/>
    <w:rsid w:val="00D93ABE"/>
    <w:rsid w:val="00D94FFD"/>
    <w:rsid w:val="00D95C72"/>
    <w:rsid w:val="00D95FD5"/>
    <w:rsid w:val="00DA1B2A"/>
    <w:rsid w:val="00DA1D54"/>
    <w:rsid w:val="00DA2C3B"/>
    <w:rsid w:val="00DA3505"/>
    <w:rsid w:val="00DB113B"/>
    <w:rsid w:val="00DB2455"/>
    <w:rsid w:val="00DB2A95"/>
    <w:rsid w:val="00DB3B76"/>
    <w:rsid w:val="00DB3FAD"/>
    <w:rsid w:val="00DB40AD"/>
    <w:rsid w:val="00DB5883"/>
    <w:rsid w:val="00DB5EE0"/>
    <w:rsid w:val="00DB61D9"/>
    <w:rsid w:val="00DC340F"/>
    <w:rsid w:val="00DC4383"/>
    <w:rsid w:val="00DC52E6"/>
    <w:rsid w:val="00DC6E68"/>
    <w:rsid w:val="00DD1097"/>
    <w:rsid w:val="00DD1878"/>
    <w:rsid w:val="00DD1925"/>
    <w:rsid w:val="00DD1B55"/>
    <w:rsid w:val="00DD4192"/>
    <w:rsid w:val="00DD502C"/>
    <w:rsid w:val="00DD74C3"/>
    <w:rsid w:val="00DE4A7C"/>
    <w:rsid w:val="00DE5D02"/>
    <w:rsid w:val="00DF0A31"/>
    <w:rsid w:val="00DF1A25"/>
    <w:rsid w:val="00DF3E92"/>
    <w:rsid w:val="00DF58F3"/>
    <w:rsid w:val="00DF6F70"/>
    <w:rsid w:val="00DF705D"/>
    <w:rsid w:val="00DF7F05"/>
    <w:rsid w:val="00E00E76"/>
    <w:rsid w:val="00E02249"/>
    <w:rsid w:val="00E023BA"/>
    <w:rsid w:val="00E025D8"/>
    <w:rsid w:val="00E04807"/>
    <w:rsid w:val="00E05D05"/>
    <w:rsid w:val="00E06456"/>
    <w:rsid w:val="00E06EE2"/>
    <w:rsid w:val="00E06F66"/>
    <w:rsid w:val="00E1449F"/>
    <w:rsid w:val="00E14903"/>
    <w:rsid w:val="00E14DDE"/>
    <w:rsid w:val="00E15557"/>
    <w:rsid w:val="00E17E5E"/>
    <w:rsid w:val="00E257EB"/>
    <w:rsid w:val="00E25988"/>
    <w:rsid w:val="00E26399"/>
    <w:rsid w:val="00E26873"/>
    <w:rsid w:val="00E30E03"/>
    <w:rsid w:val="00E32747"/>
    <w:rsid w:val="00E32CC3"/>
    <w:rsid w:val="00E339DF"/>
    <w:rsid w:val="00E344C8"/>
    <w:rsid w:val="00E35298"/>
    <w:rsid w:val="00E3545D"/>
    <w:rsid w:val="00E35D00"/>
    <w:rsid w:val="00E37752"/>
    <w:rsid w:val="00E404FB"/>
    <w:rsid w:val="00E45A93"/>
    <w:rsid w:val="00E52815"/>
    <w:rsid w:val="00E5433A"/>
    <w:rsid w:val="00E56EA4"/>
    <w:rsid w:val="00E6033D"/>
    <w:rsid w:val="00E61E27"/>
    <w:rsid w:val="00E64D49"/>
    <w:rsid w:val="00E65DC0"/>
    <w:rsid w:val="00E67F42"/>
    <w:rsid w:val="00E7061D"/>
    <w:rsid w:val="00E71155"/>
    <w:rsid w:val="00E716C5"/>
    <w:rsid w:val="00E720E1"/>
    <w:rsid w:val="00E73330"/>
    <w:rsid w:val="00E734C1"/>
    <w:rsid w:val="00E7380F"/>
    <w:rsid w:val="00E73AA5"/>
    <w:rsid w:val="00E7530F"/>
    <w:rsid w:val="00E77249"/>
    <w:rsid w:val="00E81A42"/>
    <w:rsid w:val="00E83397"/>
    <w:rsid w:val="00E83A02"/>
    <w:rsid w:val="00E86ED0"/>
    <w:rsid w:val="00E87276"/>
    <w:rsid w:val="00E92317"/>
    <w:rsid w:val="00E951DC"/>
    <w:rsid w:val="00EA2E21"/>
    <w:rsid w:val="00EA32D6"/>
    <w:rsid w:val="00EB029A"/>
    <w:rsid w:val="00EB0ACB"/>
    <w:rsid w:val="00EB65D0"/>
    <w:rsid w:val="00EC4C20"/>
    <w:rsid w:val="00ED02F8"/>
    <w:rsid w:val="00ED1137"/>
    <w:rsid w:val="00ED1BBD"/>
    <w:rsid w:val="00ED3060"/>
    <w:rsid w:val="00ED357A"/>
    <w:rsid w:val="00ED685B"/>
    <w:rsid w:val="00EE58BD"/>
    <w:rsid w:val="00EE770E"/>
    <w:rsid w:val="00EE786A"/>
    <w:rsid w:val="00EF2474"/>
    <w:rsid w:val="00EF5D1D"/>
    <w:rsid w:val="00F201C0"/>
    <w:rsid w:val="00F20444"/>
    <w:rsid w:val="00F309B3"/>
    <w:rsid w:val="00F30E78"/>
    <w:rsid w:val="00F31390"/>
    <w:rsid w:val="00F31D49"/>
    <w:rsid w:val="00F32742"/>
    <w:rsid w:val="00F350D4"/>
    <w:rsid w:val="00F3514A"/>
    <w:rsid w:val="00F37CDA"/>
    <w:rsid w:val="00F50B94"/>
    <w:rsid w:val="00F51613"/>
    <w:rsid w:val="00F54690"/>
    <w:rsid w:val="00F55253"/>
    <w:rsid w:val="00F55CB9"/>
    <w:rsid w:val="00F575FA"/>
    <w:rsid w:val="00F612D7"/>
    <w:rsid w:val="00F614A2"/>
    <w:rsid w:val="00F635C5"/>
    <w:rsid w:val="00F635F2"/>
    <w:rsid w:val="00F63DA5"/>
    <w:rsid w:val="00F641C5"/>
    <w:rsid w:val="00F65A6B"/>
    <w:rsid w:val="00F662FD"/>
    <w:rsid w:val="00F66487"/>
    <w:rsid w:val="00F70B91"/>
    <w:rsid w:val="00F76753"/>
    <w:rsid w:val="00F76DC0"/>
    <w:rsid w:val="00F77E1A"/>
    <w:rsid w:val="00F807F8"/>
    <w:rsid w:val="00F81E1D"/>
    <w:rsid w:val="00F82025"/>
    <w:rsid w:val="00F84A3F"/>
    <w:rsid w:val="00F90A3C"/>
    <w:rsid w:val="00F91795"/>
    <w:rsid w:val="00F9249C"/>
    <w:rsid w:val="00F9293E"/>
    <w:rsid w:val="00F9736E"/>
    <w:rsid w:val="00FA6100"/>
    <w:rsid w:val="00FA7B2F"/>
    <w:rsid w:val="00FB08BD"/>
    <w:rsid w:val="00FB2B75"/>
    <w:rsid w:val="00FB556F"/>
    <w:rsid w:val="00FB685C"/>
    <w:rsid w:val="00FB6FD1"/>
    <w:rsid w:val="00FC012D"/>
    <w:rsid w:val="00FC0F88"/>
    <w:rsid w:val="00FC151E"/>
    <w:rsid w:val="00FC3F68"/>
    <w:rsid w:val="00FC5A26"/>
    <w:rsid w:val="00FC7A4D"/>
    <w:rsid w:val="00FC7BBD"/>
    <w:rsid w:val="00FD0400"/>
    <w:rsid w:val="00FD04BA"/>
    <w:rsid w:val="00FD26A4"/>
    <w:rsid w:val="00FD4270"/>
    <w:rsid w:val="00FD6686"/>
    <w:rsid w:val="00FE13B0"/>
    <w:rsid w:val="00FE55A1"/>
    <w:rsid w:val="00FE5A41"/>
    <w:rsid w:val="00FE6BD2"/>
    <w:rsid w:val="00FF09BD"/>
    <w:rsid w:val="00FF4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BBF28"/>
  <w15:docId w15:val="{25626523-78C1-490F-859B-808F8C2FF2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E17"/>
  </w:style>
  <w:style w:type="paragraph" w:styleId="Heading1">
    <w:name w:val="heading 1"/>
    <w:basedOn w:val="Normal"/>
    <w:next w:val="Normal"/>
    <w:link w:val="Heading1Char"/>
    <w:uiPriority w:val="9"/>
    <w:qFormat/>
    <w:rsid w:val="00DC43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E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6E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6E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6E1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416E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16E17"/>
    <w:pPr>
      <w:ind w:left="720"/>
      <w:contextualSpacing/>
    </w:pPr>
  </w:style>
  <w:style w:type="paragraph" w:customStyle="1" w:styleId="LithanBodyTextNormal">
    <w:name w:val="Lithan Body Text Normal"/>
    <w:basedOn w:val="Normal"/>
    <w:qFormat/>
    <w:rsid w:val="00416E17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TableContentNormal">
    <w:name w:val="Lithan Table Content Normal"/>
    <w:basedOn w:val="LithanBodyTextNormal"/>
    <w:qFormat/>
    <w:rsid w:val="00416E17"/>
    <w:pPr>
      <w:ind w:left="113"/>
      <w:jc w:val="left"/>
    </w:pPr>
    <w:rPr>
      <w:szCs w:val="20"/>
    </w:rPr>
  </w:style>
  <w:style w:type="paragraph" w:customStyle="1" w:styleId="LithanBodyTextBullet1">
    <w:name w:val="Lithan Body Text Bullet 1"/>
    <w:basedOn w:val="LithanBodyTextNormal"/>
    <w:qFormat/>
    <w:rsid w:val="00416E17"/>
    <w:pPr>
      <w:numPr>
        <w:numId w:val="1"/>
      </w:numPr>
      <w:spacing w:before="40"/>
    </w:pPr>
  </w:style>
  <w:style w:type="table" w:styleId="TableGrid">
    <w:name w:val="Table Grid"/>
    <w:basedOn w:val="TableNormal"/>
    <w:uiPriority w:val="59"/>
    <w:rsid w:val="00416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thanIndex">
    <w:name w:val="Lithan Index"/>
    <w:basedOn w:val="LithanBodyTextNormal"/>
    <w:qFormat/>
    <w:rsid w:val="006F7DCE"/>
    <w:pPr>
      <w:numPr>
        <w:numId w:val="2"/>
      </w:numPr>
      <w:tabs>
        <w:tab w:val="left" w:pos="4820"/>
      </w:tabs>
      <w:spacing w:before="120"/>
      <w:ind w:left="714" w:hanging="357"/>
    </w:pPr>
    <w:rPr>
      <w:sz w:val="24"/>
    </w:rPr>
  </w:style>
  <w:style w:type="paragraph" w:customStyle="1" w:styleId="LithanHeader">
    <w:name w:val="Lithan Header"/>
    <w:basedOn w:val="Normal"/>
    <w:qFormat/>
    <w:rsid w:val="006F7DCE"/>
    <w:pPr>
      <w:spacing w:before="360" w:after="120" w:line="320" w:lineRule="atLeast"/>
      <w:jc w:val="both"/>
    </w:pPr>
    <w:rPr>
      <w:rFonts w:ascii="Cambria" w:hAnsi="Cambria"/>
      <w:b/>
      <w:noProof/>
      <w:sz w:val="36"/>
      <w:szCs w:val="36"/>
      <w:lang w:val="en-US" w:eastAsia="en-SG"/>
    </w:rPr>
  </w:style>
  <w:style w:type="paragraph" w:customStyle="1" w:styleId="LithanBodyTextBold">
    <w:name w:val="Lithan Body Text Bold"/>
    <w:basedOn w:val="LithanBodyTextNormal"/>
    <w:qFormat/>
    <w:rsid w:val="006F7DCE"/>
    <w:rPr>
      <w:b/>
    </w:rPr>
  </w:style>
  <w:style w:type="paragraph" w:customStyle="1" w:styleId="LithanSectionHeader1">
    <w:name w:val="Lithan Section Header 1"/>
    <w:basedOn w:val="LithanBodyTextNormal"/>
    <w:qFormat/>
    <w:rsid w:val="00893B96"/>
    <w:pPr>
      <w:numPr>
        <w:numId w:val="3"/>
      </w:numPr>
      <w:spacing w:before="360" w:after="120" w:line="320" w:lineRule="atLeast"/>
      <w:ind w:left="567" w:hanging="567"/>
    </w:pPr>
    <w:rPr>
      <w:b/>
      <w:sz w:val="24"/>
    </w:rPr>
  </w:style>
  <w:style w:type="character" w:styleId="Hyperlink">
    <w:name w:val="Hyperlink"/>
    <w:basedOn w:val="DefaultParagraphFont"/>
    <w:uiPriority w:val="99"/>
    <w:unhideWhenUsed/>
    <w:rsid w:val="00ED1137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ED1137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C43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C4383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C4383"/>
    <w:pPr>
      <w:spacing w:after="100"/>
      <w:ind w:left="220"/>
    </w:pPr>
  </w:style>
  <w:style w:type="paragraph" w:customStyle="1" w:styleId="Default">
    <w:name w:val="Default"/>
    <w:rsid w:val="000B7BE4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Bulletlist-bulletMain">
    <w:name w:val="Bullet list - bullet (Main)"/>
    <w:rsid w:val="000B7BE4"/>
    <w:rPr>
      <w:rFonts w:ascii="FrutigerLTStd-Bold" w:hAnsi="FrutigerLTStd-Bold"/>
      <w:b/>
      <w:color w:val="000059"/>
      <w:position w:val="-7"/>
      <w:sz w:val="24"/>
      <w:szCs w:val="24"/>
    </w:rPr>
  </w:style>
  <w:style w:type="character" w:customStyle="1" w:styleId="MediumGrid2Char">
    <w:name w:val="Medium Grid 2 Char"/>
    <w:link w:val="MediumGrid21"/>
    <w:uiPriority w:val="1"/>
    <w:rsid w:val="00ED3060"/>
    <w:rPr>
      <w:rFonts w:ascii="Calibri" w:eastAsia="PMingLiU" w:hAnsi="Calibri"/>
      <w:sz w:val="22"/>
      <w:szCs w:val="22"/>
      <w:lang w:val="en-US" w:eastAsia="en-US" w:bidi="ar-SA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ED3060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608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87E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141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0A1F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1FB2"/>
    <w:pPr>
      <w:spacing w:after="0" w:line="240" w:lineRule="auto"/>
    </w:pPr>
    <w:rPr>
      <w:rFonts w:ascii="Arial" w:eastAsia="Arial" w:hAnsi="Arial" w:cs="Arial"/>
      <w:sz w:val="20"/>
      <w:szCs w:val="20"/>
      <w:lang w:val="e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1FB2"/>
    <w:rPr>
      <w:rFonts w:ascii="Arial" w:eastAsia="Arial" w:hAnsi="Arial" w:cs="Arial"/>
      <w:sz w:val="20"/>
      <w:szCs w:val="20"/>
      <w:lang w:val="en"/>
    </w:rPr>
  </w:style>
  <w:style w:type="paragraph" w:customStyle="1" w:styleId="paragraph">
    <w:name w:val="paragraph"/>
    <w:basedOn w:val="Normal"/>
    <w:rsid w:val="00EE58B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 w:eastAsia="zh-CN"/>
    </w:rPr>
  </w:style>
  <w:style w:type="character" w:customStyle="1" w:styleId="normaltextrun">
    <w:name w:val="normaltextrun"/>
    <w:basedOn w:val="DefaultParagraphFont"/>
    <w:rsid w:val="00EE58BD"/>
  </w:style>
  <w:style w:type="character" w:customStyle="1" w:styleId="eop">
    <w:name w:val="eop"/>
    <w:basedOn w:val="DefaultParagraphFont"/>
    <w:rsid w:val="00EE58BD"/>
  </w:style>
  <w:style w:type="paragraph" w:styleId="Header">
    <w:name w:val="header"/>
    <w:basedOn w:val="Normal"/>
    <w:link w:val="HeaderChar"/>
    <w:uiPriority w:val="99"/>
    <w:unhideWhenUsed/>
    <w:rsid w:val="00330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0464"/>
  </w:style>
  <w:style w:type="paragraph" w:styleId="Footer">
    <w:name w:val="footer"/>
    <w:basedOn w:val="Normal"/>
    <w:link w:val="FooterChar"/>
    <w:uiPriority w:val="99"/>
    <w:unhideWhenUsed/>
    <w:rsid w:val="00330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04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69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B6BA33288109448D5D86B5CD35BEF2" ma:contentTypeVersion="8" ma:contentTypeDescription="Create a new document." ma:contentTypeScope="" ma:versionID="d531761139d3bf6d9cc64d7c70e767b1">
  <xsd:schema xmlns:xsd="http://www.w3.org/2001/XMLSchema" xmlns:xs="http://www.w3.org/2001/XMLSchema" xmlns:p="http://schemas.microsoft.com/office/2006/metadata/properties" xmlns:ns2="6ef74911-748c-405b-92c7-1cbe79b9f721" xmlns:ns3="8339a6f3-bbbe-4872-98ab-967928b3ca45" targetNamespace="http://schemas.microsoft.com/office/2006/metadata/properties" ma:root="true" ma:fieldsID="f4b297f34144acc44ffc11b7fe87e614" ns2:_="" ns3:_="">
    <xsd:import namespace="6ef74911-748c-405b-92c7-1cbe79b9f721"/>
    <xsd:import namespace="8339a6f3-bbbe-4872-98ab-967928b3ca4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f74911-748c-405b-92c7-1cbe79b9f7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39a6f3-bbbe-4872-98ab-967928b3ca4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C33C8-55EE-4CDF-A89E-30C9EBAA9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DAD21E5-33C5-4398-9152-4F3B2AD2CF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f74911-748c-405b-92c7-1cbe79b9f721"/>
    <ds:schemaRef ds:uri="8339a6f3-bbbe-4872-98ab-967928b3ca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0FFF68-5D41-44E6-9335-12A697A45B2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0118EC8-69EB-4B8B-B7B2-8B5DA4DADB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1</TotalTime>
  <Pages>6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nivas</dc:creator>
  <cp:keywords/>
  <dc:description/>
  <cp:lastModifiedBy>chathushi dilhari</cp:lastModifiedBy>
  <cp:revision>55</cp:revision>
  <cp:lastPrinted>2018-07-17T06:26:00Z</cp:lastPrinted>
  <dcterms:created xsi:type="dcterms:W3CDTF">2021-05-27T10:04:00Z</dcterms:created>
  <dcterms:modified xsi:type="dcterms:W3CDTF">2022-05-04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B6BA33288109448D5D86B5CD35BEF2</vt:lpwstr>
  </property>
</Properties>
</file>